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D2C3A" w14:textId="1D299311" w:rsidR="007E6E2D" w:rsidRPr="00542F00" w:rsidRDefault="0043245E" w:rsidP="007E6E2D">
      <w:pPr>
        <w:widowControl w:val="0"/>
        <w:tabs>
          <w:tab w:val="left" w:pos="4111"/>
          <w:tab w:val="left" w:pos="7088"/>
        </w:tabs>
        <w:suppressAutoHyphens/>
        <w:autoSpaceDN w:val="0"/>
        <w:spacing w:after="0" w:line="276" w:lineRule="auto"/>
        <w:ind w:left="6379"/>
        <w:textAlignment w:val="baseline"/>
        <w:rPr>
          <w:rFonts w:eastAsia="Times New Roman" w:cstheme="minorHAnsi"/>
          <w:kern w:val="3"/>
          <w:lang w:val="en-US" w:eastAsia="en-AU" w:bidi="en-US"/>
        </w:rPr>
      </w:pPr>
      <w:r w:rsidRPr="00542F00">
        <w:rPr>
          <w:rFonts w:eastAsia="HG Mincho Light J" w:cstheme="minorHAnsi"/>
          <w:noProof/>
          <w:spacing w:val="20"/>
          <w:shd w:val="clear" w:color="auto" w:fill="FFFFFF"/>
        </w:rPr>
        <w:drawing>
          <wp:anchor distT="0" distB="0" distL="114300" distR="114300" simplePos="0" relativeHeight="251652608" behindDoc="1" locked="0" layoutInCell="1" allowOverlap="1" wp14:anchorId="7C76290C" wp14:editId="0B1AAAAB">
            <wp:simplePos x="0" y="0"/>
            <wp:positionH relativeFrom="column">
              <wp:posOffset>2307590</wp:posOffset>
            </wp:positionH>
            <wp:positionV relativeFrom="paragraph">
              <wp:posOffset>8255</wp:posOffset>
            </wp:positionV>
            <wp:extent cx="1581150" cy="7905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81150" cy="790575"/>
                    </a:xfrm>
                    <a:prstGeom prst="rect">
                      <a:avLst/>
                    </a:prstGeom>
                  </pic:spPr>
                </pic:pic>
              </a:graphicData>
            </a:graphic>
            <wp14:sizeRelH relativeFrom="margin">
              <wp14:pctWidth>0</wp14:pctWidth>
            </wp14:sizeRelH>
          </wp:anchor>
        </w:drawing>
      </w:r>
      <w:r w:rsidR="007C2B1B" w:rsidRPr="00542F00">
        <w:rPr>
          <w:rFonts w:eastAsia="Times New Roman" w:cstheme="minorHAnsi"/>
          <w:kern w:val="3"/>
          <w:lang w:val="en-US" w:bidi="en-US"/>
        </w:rPr>
        <w:t>The Commonwealth of Australia</w:t>
      </w:r>
      <w:r w:rsidR="00D03324">
        <w:rPr>
          <w:rFonts w:eastAsia="Times New Roman" w:cstheme="minorHAnsi"/>
          <w:kern w:val="3"/>
          <w:lang w:val="en-US" w:bidi="en-US"/>
        </w:rPr>
        <w:t>,</w:t>
      </w:r>
      <w:r w:rsidR="007C2B1B" w:rsidRPr="00542F00">
        <w:rPr>
          <w:rFonts w:eastAsia="Times New Roman" w:cstheme="minorHAnsi"/>
          <w:kern w:val="3"/>
          <w:lang w:val="en-US" w:eastAsia="en-AU" w:bidi="en-US"/>
        </w:rPr>
        <w:t xml:space="preserve"> </w:t>
      </w:r>
    </w:p>
    <w:p w14:paraId="62B8EAEC" w14:textId="5EFBC200" w:rsidR="007C2B1B" w:rsidRPr="00542F00" w:rsidRDefault="007C2B1B" w:rsidP="007E6E2D">
      <w:pPr>
        <w:widowControl w:val="0"/>
        <w:tabs>
          <w:tab w:val="left" w:pos="4111"/>
          <w:tab w:val="left" w:pos="7088"/>
        </w:tabs>
        <w:suppressAutoHyphens/>
        <w:autoSpaceDN w:val="0"/>
        <w:spacing w:after="0" w:line="276" w:lineRule="auto"/>
        <w:ind w:left="6379"/>
        <w:textAlignment w:val="baseline"/>
        <w:rPr>
          <w:rFonts w:eastAsia="Times New Roman" w:cstheme="minorHAnsi"/>
          <w:kern w:val="3"/>
          <w:lang w:val="en-US" w:eastAsia="en-AU" w:bidi="en-US"/>
        </w:rPr>
      </w:pPr>
      <w:r w:rsidRPr="00542F00">
        <w:rPr>
          <w:rFonts w:eastAsia="Times New Roman" w:cstheme="minorHAnsi"/>
          <w:lang w:eastAsia="en-AU"/>
        </w:rPr>
        <w:t xml:space="preserve">Original State:  </w:t>
      </w:r>
      <w:r w:rsidRPr="00070D76">
        <w:rPr>
          <w:rFonts w:eastAsia="Times New Roman" w:cstheme="minorHAnsi"/>
          <w:highlight w:val="yellow"/>
          <w:lang w:eastAsia="en-AU"/>
        </w:rPr>
        <w:t>New South Wales</w:t>
      </w:r>
      <w:r w:rsidR="00D03324">
        <w:rPr>
          <w:rFonts w:eastAsia="Times New Roman" w:cstheme="minorHAnsi"/>
          <w:lang w:eastAsia="en-AU"/>
        </w:rPr>
        <w:t>,</w:t>
      </w:r>
    </w:p>
    <w:p w14:paraId="6B193FC1" w14:textId="3B1D4001" w:rsidR="007C2B1B" w:rsidRPr="00542F00" w:rsidRDefault="00F465A2" w:rsidP="007E6E2D">
      <w:pPr>
        <w:widowControl w:val="0"/>
        <w:tabs>
          <w:tab w:val="left" w:pos="4536"/>
        </w:tabs>
        <w:suppressAutoHyphens/>
        <w:spacing w:after="0" w:line="276" w:lineRule="auto"/>
        <w:ind w:left="6379"/>
        <w:rPr>
          <w:rFonts w:eastAsia="Times New Roman" w:cstheme="minorHAnsi"/>
        </w:rPr>
      </w:pPr>
      <w:r>
        <w:rPr>
          <w:rFonts w:eastAsia="Times New Roman" w:cstheme="minorHAnsi"/>
        </w:rPr>
        <w:t>Constitutional Monarchy</w:t>
      </w:r>
      <w:r w:rsidR="00D03324">
        <w:rPr>
          <w:rFonts w:eastAsia="Times New Roman" w:cstheme="minorHAnsi"/>
        </w:rPr>
        <w:t>,</w:t>
      </w:r>
    </w:p>
    <w:p w14:paraId="42AFB35E" w14:textId="0771AB17" w:rsidR="007C2B1B" w:rsidRPr="00542F00" w:rsidRDefault="007C2B1B" w:rsidP="007E6E2D">
      <w:pPr>
        <w:widowControl w:val="0"/>
        <w:tabs>
          <w:tab w:val="left" w:pos="6521"/>
        </w:tabs>
        <w:suppressAutoHyphens/>
        <w:spacing w:after="0" w:line="276" w:lineRule="auto"/>
        <w:ind w:left="6379"/>
        <w:rPr>
          <w:rFonts w:eastAsia="Times New Roman" w:cstheme="minorHAnsi"/>
        </w:rPr>
      </w:pPr>
      <w:r w:rsidRPr="00542F00">
        <w:rPr>
          <w:rFonts w:eastAsia="Times New Roman" w:cstheme="minorHAnsi"/>
        </w:rPr>
        <w:t>Common Law/Royal Law Jurisdiction</w:t>
      </w:r>
      <w:r w:rsidR="00D03324">
        <w:rPr>
          <w:rFonts w:eastAsia="Times New Roman" w:cstheme="minorHAnsi"/>
        </w:rPr>
        <w:t>.</w:t>
      </w:r>
    </w:p>
    <w:p w14:paraId="6980F87C" w14:textId="77777777" w:rsidR="007C2B1B" w:rsidRPr="00542F00" w:rsidRDefault="007C2B1B" w:rsidP="007C2B1B">
      <w:pPr>
        <w:widowControl w:val="0"/>
        <w:tabs>
          <w:tab w:val="left" w:pos="709"/>
          <w:tab w:val="left" w:pos="1417"/>
          <w:tab w:val="left" w:pos="2126"/>
          <w:tab w:val="left" w:pos="2835"/>
          <w:tab w:val="left" w:pos="3543"/>
          <w:tab w:val="left" w:pos="4252"/>
          <w:tab w:val="left" w:pos="4961"/>
          <w:tab w:val="left" w:pos="5669"/>
          <w:tab w:val="left" w:pos="5812"/>
          <w:tab w:val="left" w:pos="6378"/>
          <w:tab w:val="left" w:pos="7087"/>
          <w:tab w:val="left" w:pos="7795"/>
          <w:tab w:val="left" w:pos="8504"/>
          <w:tab w:val="left" w:pos="9213"/>
        </w:tabs>
        <w:suppressAutoHyphens/>
        <w:spacing w:after="0" w:line="240" w:lineRule="auto"/>
        <w:ind w:left="6096"/>
        <w:rPr>
          <w:rFonts w:eastAsia="ヒラギノ角ゴ Pro W3" w:cstheme="minorHAnsi"/>
          <w:lang w:val="en-US" w:eastAsia="en-AU"/>
        </w:rPr>
      </w:pPr>
    </w:p>
    <w:p w14:paraId="13C99700" w14:textId="4789B9CD" w:rsidR="007C2B1B" w:rsidRPr="00542F00" w:rsidRDefault="007C2B1B" w:rsidP="007C2B1B">
      <w:pPr>
        <w:widowControl w:val="0"/>
        <w:tabs>
          <w:tab w:val="left" w:pos="5812"/>
        </w:tabs>
        <w:suppressAutoHyphens/>
        <w:spacing w:after="0" w:line="240" w:lineRule="auto"/>
        <w:ind w:left="6096"/>
        <w:jc w:val="both"/>
        <w:rPr>
          <w:rFonts w:eastAsia="Times New Roman" w:cstheme="minorHAnsi"/>
          <w:lang w:eastAsia="en-AU"/>
        </w:rPr>
      </w:pPr>
      <w:r w:rsidRPr="00542F00">
        <w:rPr>
          <w:rFonts w:eastAsia="Times New Roman" w:cstheme="minorHAnsi"/>
          <w:lang w:eastAsia="en-AU"/>
        </w:rPr>
        <w:tab/>
      </w:r>
      <w:r w:rsidRPr="00542F00">
        <w:rPr>
          <w:rFonts w:eastAsia="Times New Roman" w:cstheme="minorHAnsi"/>
          <w:lang w:eastAsia="en-AU"/>
        </w:rPr>
        <w:tab/>
      </w:r>
      <w:r w:rsidRPr="00542F00">
        <w:rPr>
          <w:rFonts w:eastAsia="Times New Roman" w:cstheme="minorHAnsi"/>
        </w:rPr>
        <w:tab/>
      </w:r>
      <w:r w:rsidRPr="00542F00">
        <w:rPr>
          <w:rFonts w:eastAsia="Times New Roman" w:cstheme="minorHAnsi"/>
          <w:lang w:eastAsia="en-AU"/>
        </w:rPr>
        <w:t xml:space="preserve"> </w:t>
      </w:r>
    </w:p>
    <w:p w14:paraId="37B28855" w14:textId="2EBD4F06" w:rsidR="007C2B1B" w:rsidRPr="00542F00" w:rsidRDefault="007C2B1B" w:rsidP="00D03324">
      <w:pPr>
        <w:widowControl w:val="0"/>
        <w:tabs>
          <w:tab w:val="left" w:pos="4111"/>
          <w:tab w:val="left" w:pos="4678"/>
        </w:tabs>
        <w:suppressAutoHyphens/>
        <w:spacing w:after="0" w:line="240" w:lineRule="auto"/>
        <w:ind w:left="5245"/>
        <w:rPr>
          <w:rFonts w:eastAsia="HG Mincho Light J" w:cstheme="minorHAnsi"/>
          <w:spacing w:val="20"/>
          <w:shd w:val="clear" w:color="auto" w:fill="FFFFFF"/>
        </w:rPr>
      </w:pPr>
      <w:r w:rsidRPr="00542F00">
        <w:rPr>
          <w:rFonts w:eastAsia="HG Mincho Light J" w:cstheme="minorHAnsi"/>
          <w:spacing w:val="20"/>
          <w:shd w:val="clear" w:color="auto" w:fill="FFFFFF"/>
        </w:rPr>
        <w:t>Occupant of Office of Executor/Steward</w:t>
      </w:r>
      <w:r w:rsidR="00D03324">
        <w:rPr>
          <w:rFonts w:eastAsia="HG Mincho Light J" w:cstheme="minorHAnsi"/>
          <w:spacing w:val="20"/>
          <w:shd w:val="clear" w:color="auto" w:fill="FFFFFF"/>
        </w:rPr>
        <w:t>,</w:t>
      </w:r>
    </w:p>
    <w:p w14:paraId="5724FA99" w14:textId="0B7DC622" w:rsidR="007C2B1B" w:rsidRPr="00542F00" w:rsidRDefault="005504D6" w:rsidP="00D03324">
      <w:pPr>
        <w:widowControl w:val="0"/>
        <w:tabs>
          <w:tab w:val="left" w:pos="4111"/>
        </w:tabs>
        <w:suppressAutoHyphens/>
        <w:spacing w:after="0" w:line="240" w:lineRule="auto"/>
        <w:ind w:left="5245"/>
        <w:rPr>
          <w:rFonts w:eastAsia="HG Mincho Light J" w:cstheme="minorHAnsi"/>
          <w:spacing w:val="20"/>
          <w:shd w:val="clear" w:color="auto" w:fill="FFFFFF"/>
        </w:rPr>
      </w:pPr>
      <w:bookmarkStart w:id="0" w:name="_Hlk89024094"/>
      <w:r w:rsidRPr="005504D6">
        <w:rPr>
          <w:rFonts w:eastAsia="HG Mincho Light J" w:cstheme="minorHAnsi"/>
          <w:spacing w:val="20"/>
          <w:highlight w:val="yellow"/>
          <w:shd w:val="clear" w:color="auto" w:fill="FFFFFF"/>
        </w:rPr>
        <w:t>Proper noun Name</w:t>
      </w:r>
      <w:r w:rsidR="007C2B1B" w:rsidRPr="00542F00">
        <w:rPr>
          <w:rFonts w:eastAsia="HG Mincho Light J" w:cstheme="minorHAnsi"/>
          <w:spacing w:val="20"/>
          <w:shd w:val="clear" w:color="auto" w:fill="FFFFFF"/>
        </w:rPr>
        <w:t>, Estate</w:t>
      </w:r>
      <w:r w:rsidR="00D03324">
        <w:rPr>
          <w:rFonts w:eastAsia="HG Mincho Light J" w:cstheme="minorHAnsi"/>
          <w:spacing w:val="20"/>
          <w:shd w:val="clear" w:color="auto" w:fill="FFFFFF"/>
        </w:rPr>
        <w:t>,</w:t>
      </w:r>
    </w:p>
    <w:bookmarkEnd w:id="0"/>
    <w:p w14:paraId="40AE91A1" w14:textId="619B9D46" w:rsidR="007C2B1B" w:rsidRPr="00542F00" w:rsidRDefault="00F465A2" w:rsidP="00D03324">
      <w:pPr>
        <w:widowControl w:val="0"/>
        <w:tabs>
          <w:tab w:val="left" w:pos="4111"/>
        </w:tabs>
        <w:suppressAutoHyphens/>
        <w:spacing w:after="0" w:line="240" w:lineRule="auto"/>
        <w:ind w:left="5245"/>
        <w:rPr>
          <w:rFonts w:eastAsia="HG Mincho Light J" w:cstheme="minorHAnsi"/>
          <w:spacing w:val="20"/>
          <w:shd w:val="clear" w:color="auto" w:fill="FFFFFF"/>
        </w:rPr>
      </w:pPr>
      <w:r>
        <w:rPr>
          <w:rFonts w:eastAsia="HG Mincho Light J" w:cstheme="minorHAnsi"/>
          <w:spacing w:val="20"/>
          <w:shd w:val="clear" w:color="auto" w:fill="FFFFFF"/>
        </w:rPr>
        <w:t>By way of The</w:t>
      </w:r>
      <w:r w:rsidR="007C2B1B" w:rsidRPr="00542F00">
        <w:rPr>
          <w:rFonts w:eastAsia="HG Mincho Light J" w:cstheme="minorHAnsi"/>
          <w:spacing w:val="20"/>
          <w:shd w:val="clear" w:color="auto" w:fill="FFFFFF"/>
        </w:rPr>
        <w:t xml:space="preserve"> General Post-Office</w:t>
      </w:r>
      <w:r w:rsidR="00D03324">
        <w:rPr>
          <w:rFonts w:eastAsia="HG Mincho Light J" w:cstheme="minorHAnsi"/>
          <w:spacing w:val="20"/>
          <w:position w:val="4"/>
          <w:shd w:val="clear" w:color="auto" w:fill="FFFFFF"/>
        </w:rPr>
        <w:t>,</w:t>
      </w:r>
    </w:p>
    <w:p w14:paraId="0415A35C" w14:textId="6D256CDB" w:rsidR="007C2B1B" w:rsidRPr="00542F00" w:rsidRDefault="00F465A2" w:rsidP="00D03324">
      <w:pPr>
        <w:widowControl w:val="0"/>
        <w:tabs>
          <w:tab w:val="left" w:pos="4111"/>
        </w:tabs>
        <w:suppressAutoHyphens/>
        <w:spacing w:after="0" w:line="240" w:lineRule="auto"/>
        <w:ind w:left="5245"/>
        <w:rPr>
          <w:rFonts w:eastAsia="HG Mincho Light J" w:cstheme="minorHAnsi"/>
          <w:spacing w:val="20"/>
          <w:shd w:val="clear" w:color="auto" w:fill="FFFFFF"/>
        </w:rPr>
      </w:pPr>
      <w:r>
        <w:rPr>
          <w:rFonts w:eastAsia="HG Mincho Light J" w:cstheme="minorHAnsi"/>
          <w:spacing w:val="20"/>
          <w:shd w:val="clear" w:color="auto" w:fill="FFFFFF"/>
        </w:rPr>
        <w:t>G.P.O.</w:t>
      </w:r>
      <w:r w:rsidR="007C2B1B" w:rsidRPr="00542F00">
        <w:rPr>
          <w:rFonts w:eastAsia="HG Mincho Light J" w:cstheme="minorHAnsi"/>
          <w:spacing w:val="20"/>
          <w:shd w:val="clear" w:color="auto" w:fill="FFFFFF"/>
        </w:rPr>
        <w:t xml:space="preserve">: </w:t>
      </w:r>
      <w:r w:rsidRPr="00F465A2">
        <w:rPr>
          <w:rFonts w:eastAsia="HG Mincho Light J" w:cstheme="minorHAnsi"/>
          <w:spacing w:val="20"/>
          <w:shd w:val="clear" w:color="auto" w:fill="FFFFFF"/>
        </w:rPr>
        <w:t>[</w:t>
      </w:r>
      <w:r w:rsidRPr="00F465A2">
        <w:rPr>
          <w:rFonts w:eastAsia="HG Mincho Light J" w:cstheme="minorHAnsi"/>
          <w:spacing w:val="20"/>
          <w:highlight w:val="yellow"/>
          <w:shd w:val="clear" w:color="auto" w:fill="FFFFFF"/>
        </w:rPr>
        <w:t>Box 48</w:t>
      </w:r>
      <w:r w:rsidRPr="00F465A2">
        <w:rPr>
          <w:rFonts w:eastAsia="HG Mincho Light J" w:cstheme="minorHAnsi"/>
          <w:spacing w:val="20"/>
          <w:shd w:val="clear" w:color="auto" w:fill="FFFFFF"/>
        </w:rPr>
        <w:t>]</w:t>
      </w:r>
      <w:r w:rsidR="005504D6" w:rsidRPr="00AD7C97">
        <w:rPr>
          <w:rFonts w:eastAsia="HG Mincho Light J" w:cstheme="minorHAnsi"/>
          <w:spacing w:val="20"/>
          <w:highlight w:val="yellow"/>
          <w:shd w:val="clear" w:color="auto" w:fill="FFFFFF"/>
        </w:rPr>
        <w:t>Suburb</w:t>
      </w:r>
      <w:r w:rsidR="00D03324" w:rsidRPr="00AD7C97">
        <w:rPr>
          <w:rFonts w:eastAsia="HG Mincho Light J" w:cstheme="minorHAnsi"/>
          <w:spacing w:val="20"/>
          <w:highlight w:val="yellow"/>
          <w:shd w:val="clear" w:color="auto" w:fill="FFFFFF"/>
        </w:rPr>
        <w:t>,</w:t>
      </w:r>
    </w:p>
    <w:p w14:paraId="4D28BA0B" w14:textId="66ADEB06" w:rsidR="007C2B1B" w:rsidRPr="00542F00" w:rsidRDefault="007C2B1B" w:rsidP="00D03324">
      <w:pPr>
        <w:widowControl w:val="0"/>
        <w:tabs>
          <w:tab w:val="left" w:pos="4111"/>
        </w:tabs>
        <w:suppressAutoHyphens/>
        <w:spacing w:after="0" w:line="240" w:lineRule="auto"/>
        <w:ind w:left="5245"/>
        <w:rPr>
          <w:rFonts w:eastAsia="HG Mincho Light J" w:cstheme="minorHAnsi"/>
          <w:spacing w:val="20"/>
          <w:shd w:val="clear" w:color="auto" w:fill="FFFFFF"/>
        </w:rPr>
      </w:pPr>
      <w:r w:rsidRPr="00542F00">
        <w:rPr>
          <w:rFonts w:eastAsia="HG Mincho Light J" w:cstheme="minorHAnsi"/>
          <w:spacing w:val="20"/>
          <w:shd w:val="clear" w:color="auto" w:fill="FFFFFF"/>
        </w:rPr>
        <w:t xml:space="preserve">Original State: </w:t>
      </w:r>
      <w:r w:rsidRPr="00AD7C97">
        <w:rPr>
          <w:rFonts w:eastAsia="HG Mincho Light J" w:cstheme="minorHAnsi"/>
          <w:spacing w:val="20"/>
          <w:highlight w:val="yellow"/>
          <w:shd w:val="clear" w:color="auto" w:fill="FFFFFF"/>
        </w:rPr>
        <w:t>New South Wales</w:t>
      </w:r>
      <w:r w:rsidR="00D03324">
        <w:rPr>
          <w:rFonts w:eastAsia="HG Mincho Light J" w:cstheme="minorHAnsi"/>
          <w:spacing w:val="20"/>
          <w:shd w:val="clear" w:color="auto" w:fill="FFFFFF"/>
        </w:rPr>
        <w:t>,</w:t>
      </w:r>
    </w:p>
    <w:p w14:paraId="00C28580" w14:textId="1D90B07A" w:rsidR="00CE30B4" w:rsidRPr="00542F00" w:rsidRDefault="007C2B1B" w:rsidP="00D03324">
      <w:pPr>
        <w:widowControl w:val="0"/>
        <w:tabs>
          <w:tab w:val="left" w:pos="4111"/>
        </w:tabs>
        <w:suppressAutoHyphens/>
        <w:spacing w:after="0" w:line="240" w:lineRule="auto"/>
        <w:ind w:left="5245"/>
        <w:rPr>
          <w:rFonts w:eastAsia="Times New Roman" w:cstheme="minorHAnsi"/>
        </w:rPr>
      </w:pPr>
      <w:r w:rsidRPr="00542F00">
        <w:rPr>
          <w:rFonts w:eastAsia="HG Mincho Light J" w:cstheme="minorHAnsi"/>
          <w:spacing w:val="20"/>
          <w:shd w:val="clear" w:color="auto" w:fill="FFFFFF"/>
        </w:rPr>
        <w:t>The Commonwealth</w:t>
      </w:r>
      <w:r w:rsidR="00F465A2">
        <w:rPr>
          <w:rFonts w:eastAsia="HG Mincho Light J" w:cstheme="minorHAnsi"/>
          <w:spacing w:val="20"/>
          <w:shd w:val="clear" w:color="auto" w:fill="FFFFFF"/>
        </w:rPr>
        <w:t xml:space="preserve"> of Australia</w:t>
      </w:r>
      <w:r w:rsidR="00D03324">
        <w:rPr>
          <w:rFonts w:eastAsia="HG Mincho Light J" w:cstheme="minorHAnsi"/>
          <w:spacing w:val="20"/>
          <w:shd w:val="clear" w:color="auto" w:fill="FFFFFF"/>
        </w:rPr>
        <w:t>.</w:t>
      </w:r>
      <w:r w:rsidRPr="00542F00">
        <w:rPr>
          <w:rFonts w:eastAsia="HG Mincho Light J" w:cstheme="minorHAnsi"/>
          <w:spacing w:val="20"/>
          <w:shd w:val="clear" w:color="auto" w:fill="FFFFFF"/>
        </w:rPr>
        <w:t xml:space="preserve"> </w:t>
      </w:r>
    </w:p>
    <w:p w14:paraId="41881FB8" w14:textId="77777777" w:rsidR="00FA1006" w:rsidRPr="00542F00" w:rsidRDefault="00FA1006" w:rsidP="00BC3BE9">
      <w:pPr>
        <w:pStyle w:val="Standard"/>
        <w:tabs>
          <w:tab w:val="left" w:pos="4111"/>
        </w:tabs>
        <w:spacing w:line="276" w:lineRule="auto"/>
        <w:ind w:left="567" w:hanging="567"/>
        <w:rPr>
          <w:rFonts w:asciiTheme="minorHAnsi" w:eastAsia="Times New Roman" w:hAnsiTheme="minorHAnsi" w:cstheme="minorHAnsi"/>
          <w:color w:val="auto"/>
          <w:sz w:val="22"/>
          <w:szCs w:val="22"/>
        </w:rPr>
      </w:pPr>
    </w:p>
    <w:p w14:paraId="0D3CE2BB" w14:textId="209DA0C7" w:rsidR="00F2578C" w:rsidRPr="00542F00" w:rsidRDefault="0008563C" w:rsidP="00E51D4C">
      <w:pPr>
        <w:spacing w:after="0" w:line="276" w:lineRule="auto"/>
        <w:rPr>
          <w:rFonts w:eastAsia="Segoe Print" w:cstheme="minorHAnsi"/>
          <w:bCs/>
        </w:rPr>
      </w:pPr>
      <w:r w:rsidRPr="00542F00">
        <w:rPr>
          <w:rFonts w:eastAsia="Segoe Print" w:cstheme="minorHAnsi"/>
          <w:bCs/>
        </w:rPr>
        <w:t xml:space="preserve">Notice:  </w:t>
      </w:r>
      <w:r w:rsidR="00F2578C" w:rsidRPr="008F4E67">
        <w:rPr>
          <w:rFonts w:eastAsia="Segoe Print" w:cstheme="minorHAnsi"/>
          <w:bCs/>
          <w:highlight w:val="yellow"/>
        </w:rPr>
        <w:t>New South Wales</w:t>
      </w:r>
      <w:r w:rsidR="00F2578C" w:rsidRPr="00542F00">
        <w:rPr>
          <w:rFonts w:eastAsia="Segoe Print" w:cstheme="minorHAnsi"/>
          <w:bCs/>
        </w:rPr>
        <w:t xml:space="preserve"> Driver</w:t>
      </w:r>
      <w:r w:rsidR="007C03D7">
        <w:rPr>
          <w:rFonts w:eastAsia="Segoe Print" w:cstheme="minorHAnsi"/>
          <w:bCs/>
        </w:rPr>
        <w:t>’s</w:t>
      </w:r>
      <w:r w:rsidR="00F2578C" w:rsidRPr="00542F00">
        <w:rPr>
          <w:rFonts w:eastAsia="Segoe Print" w:cstheme="minorHAnsi"/>
          <w:bCs/>
        </w:rPr>
        <w:t xml:space="preserve"> Licence autographed </w:t>
      </w:r>
      <w:r w:rsidRPr="00542F00">
        <w:rPr>
          <w:rFonts w:eastAsia="Segoe Print" w:cstheme="minorHAnsi"/>
          <w:bCs/>
        </w:rPr>
        <w:t xml:space="preserve">Vi </w:t>
      </w:r>
      <w:proofErr w:type="spellStart"/>
      <w:r w:rsidRPr="00542F00">
        <w:rPr>
          <w:rFonts w:eastAsia="Segoe Print" w:cstheme="minorHAnsi"/>
          <w:bCs/>
        </w:rPr>
        <w:t>c</w:t>
      </w:r>
      <w:r w:rsidR="00F2578C" w:rsidRPr="00542F00">
        <w:rPr>
          <w:rFonts w:eastAsia="Segoe Print" w:cstheme="minorHAnsi"/>
          <w:bCs/>
        </w:rPr>
        <w:t>oactus</w:t>
      </w:r>
      <w:proofErr w:type="spellEnd"/>
      <w:r w:rsidR="00070D76">
        <w:rPr>
          <w:rFonts w:eastAsia="Segoe Print" w:cstheme="minorHAnsi"/>
          <w:bCs/>
        </w:rPr>
        <w:t xml:space="preserve"> (V.C.)</w:t>
      </w:r>
      <w:r w:rsidR="00F2578C" w:rsidRPr="00542F00">
        <w:rPr>
          <w:rFonts w:eastAsia="Segoe Print" w:cstheme="minorHAnsi"/>
          <w:bCs/>
        </w:rPr>
        <w:t>.</w:t>
      </w:r>
    </w:p>
    <w:p w14:paraId="73D2D295" w14:textId="77777777" w:rsidR="00731355" w:rsidRPr="00542F00" w:rsidRDefault="00731355" w:rsidP="00F2578C">
      <w:pPr>
        <w:spacing w:line="276" w:lineRule="auto"/>
        <w:ind w:left="720" w:hanging="720"/>
        <w:rPr>
          <w:rFonts w:eastAsia="Calibri" w:cstheme="minorHAnsi"/>
        </w:rPr>
      </w:pPr>
    </w:p>
    <w:p w14:paraId="79E5963C" w14:textId="1D89AC43" w:rsidR="00F2578C" w:rsidRPr="00542F00" w:rsidRDefault="00F2578C" w:rsidP="00F95840">
      <w:pPr>
        <w:spacing w:after="0" w:line="240" w:lineRule="auto"/>
        <w:ind w:left="720" w:hanging="720"/>
        <w:rPr>
          <w:rFonts w:eastAsia="Calibri" w:cstheme="minorHAnsi"/>
        </w:rPr>
      </w:pPr>
      <w:r w:rsidRPr="00542F00">
        <w:rPr>
          <w:rFonts w:eastAsia="Calibri" w:cstheme="minorHAnsi"/>
        </w:rPr>
        <w:t>To:</w:t>
      </w:r>
      <w:r w:rsidRPr="00542F00">
        <w:rPr>
          <w:rFonts w:eastAsia="Calibri" w:cstheme="minorHAnsi"/>
        </w:rPr>
        <w:tab/>
        <w:t xml:space="preserve">The </w:t>
      </w:r>
      <w:r w:rsidR="00C41C9C" w:rsidRPr="00542F00">
        <w:rPr>
          <w:rFonts w:eastAsia="Calibri" w:cstheme="minorHAnsi"/>
        </w:rPr>
        <w:t xml:space="preserve">Occupant of the </w:t>
      </w:r>
      <w:r w:rsidRPr="00542F00">
        <w:rPr>
          <w:rFonts w:eastAsia="Calibri" w:cstheme="minorHAnsi"/>
        </w:rPr>
        <w:t xml:space="preserve">Office of </w:t>
      </w:r>
      <w:r w:rsidR="00C41C9C" w:rsidRPr="00542F00">
        <w:rPr>
          <w:rFonts w:eastAsia="Calibri" w:cstheme="minorHAnsi"/>
        </w:rPr>
        <w:t xml:space="preserve">Secretary of Transport for </w:t>
      </w:r>
      <w:r w:rsidR="00C41C9C" w:rsidRPr="00070D76">
        <w:rPr>
          <w:rFonts w:eastAsia="Calibri" w:cstheme="minorHAnsi"/>
          <w:highlight w:val="yellow"/>
        </w:rPr>
        <w:t>New South Wales</w:t>
      </w:r>
      <w:r w:rsidR="00C41C9C" w:rsidRPr="00542F00">
        <w:rPr>
          <w:rFonts w:eastAsia="Calibri" w:cstheme="minorHAnsi"/>
        </w:rPr>
        <w:t xml:space="preserve"> </w:t>
      </w:r>
      <w:r w:rsidRPr="00542F00">
        <w:rPr>
          <w:rFonts w:eastAsia="Calibri" w:cstheme="minorHAnsi"/>
        </w:rPr>
        <w:t>(</w:t>
      </w:r>
      <w:r w:rsidR="00C41C9C" w:rsidRPr="00070D76">
        <w:rPr>
          <w:rFonts w:eastAsia="Calibri" w:cstheme="minorHAnsi"/>
          <w:highlight w:val="yellow"/>
        </w:rPr>
        <w:t>Rob Sharp</w:t>
      </w:r>
      <w:r w:rsidRPr="00542F00">
        <w:rPr>
          <w:rFonts w:eastAsia="Calibri" w:cstheme="minorHAnsi"/>
        </w:rPr>
        <w:t xml:space="preserve">) </w:t>
      </w:r>
    </w:p>
    <w:p w14:paraId="55BBD25D" w14:textId="0E38D353" w:rsidR="009D312D" w:rsidRPr="00542F00" w:rsidRDefault="00F2578C" w:rsidP="00F95840">
      <w:pPr>
        <w:spacing w:after="0" w:line="240" w:lineRule="auto"/>
        <w:ind w:left="720"/>
        <w:rPr>
          <w:rFonts w:eastAsia="Calibri" w:cstheme="minorHAnsi"/>
        </w:rPr>
      </w:pPr>
      <w:r w:rsidRPr="00542F00">
        <w:rPr>
          <w:rFonts w:eastAsia="Calibri" w:cstheme="minorHAnsi"/>
        </w:rPr>
        <w:t xml:space="preserve">in care of:  </w:t>
      </w:r>
      <w:r w:rsidR="000215D6" w:rsidRPr="00070D76">
        <w:rPr>
          <w:rFonts w:eastAsia="Calibri" w:cstheme="minorHAnsi"/>
          <w:highlight w:val="yellow"/>
        </w:rPr>
        <w:t>16/18 Wentworth St, Parramatta</w:t>
      </w:r>
      <w:r w:rsidRPr="00070D76">
        <w:rPr>
          <w:rFonts w:eastAsia="Calibri" w:cstheme="minorHAnsi"/>
          <w:highlight w:val="yellow"/>
        </w:rPr>
        <w:t xml:space="preserve"> New South Wales</w:t>
      </w:r>
      <w:r w:rsidR="009846D3">
        <w:rPr>
          <w:rFonts w:eastAsia="Calibri" w:cstheme="minorHAnsi"/>
        </w:rPr>
        <w:t>.</w:t>
      </w:r>
      <w:r w:rsidRPr="00542F00">
        <w:rPr>
          <w:rFonts w:eastAsia="Calibri" w:cstheme="minorHAnsi"/>
        </w:rPr>
        <w:t xml:space="preserve"> </w:t>
      </w:r>
    </w:p>
    <w:p w14:paraId="2C7E5AED" w14:textId="77777777" w:rsidR="000215D6" w:rsidRPr="00542F00" w:rsidRDefault="000215D6" w:rsidP="00F95840">
      <w:pPr>
        <w:spacing w:after="0" w:line="240" w:lineRule="auto"/>
        <w:ind w:left="720"/>
        <w:rPr>
          <w:rFonts w:eastAsia="Calibri" w:cstheme="minorHAnsi"/>
        </w:rPr>
      </w:pPr>
    </w:p>
    <w:p w14:paraId="21822F33" w14:textId="77777777" w:rsidR="00186C60" w:rsidRPr="00542F00" w:rsidRDefault="00F2578C" w:rsidP="00F95840">
      <w:pPr>
        <w:spacing w:after="0" w:line="240" w:lineRule="auto"/>
        <w:ind w:left="720" w:hanging="720"/>
        <w:rPr>
          <w:rFonts w:eastAsia="Calibri" w:cstheme="minorHAnsi"/>
        </w:rPr>
      </w:pPr>
      <w:r w:rsidRPr="00542F00">
        <w:rPr>
          <w:rFonts w:eastAsia="Calibri" w:cstheme="minorHAnsi"/>
        </w:rPr>
        <w:t xml:space="preserve">Cc: </w:t>
      </w:r>
      <w:r w:rsidRPr="00542F00">
        <w:rPr>
          <w:rFonts w:eastAsia="Calibri" w:cstheme="minorHAnsi"/>
        </w:rPr>
        <w:tab/>
      </w:r>
      <w:r w:rsidR="00186C60" w:rsidRPr="00542F00">
        <w:rPr>
          <w:rFonts w:eastAsia="Calibri" w:cstheme="minorHAnsi"/>
        </w:rPr>
        <w:t>The Office of New South Wales Attorney General (</w:t>
      </w:r>
      <w:r w:rsidR="00186C60" w:rsidRPr="00070D76">
        <w:rPr>
          <w:rFonts w:eastAsia="Calibri" w:cstheme="minorHAnsi"/>
          <w:highlight w:val="yellow"/>
        </w:rPr>
        <w:t>Mark Speakman</w:t>
      </w:r>
      <w:r w:rsidR="00186C60" w:rsidRPr="00542F00">
        <w:rPr>
          <w:rFonts w:eastAsia="Calibri" w:cstheme="minorHAnsi"/>
        </w:rPr>
        <w:t>)</w:t>
      </w:r>
    </w:p>
    <w:p w14:paraId="1A598335" w14:textId="716B2FDC" w:rsidR="007700E2" w:rsidRPr="00542F00" w:rsidRDefault="00186C60" w:rsidP="00F95840">
      <w:pPr>
        <w:spacing w:after="0" w:line="240" w:lineRule="auto"/>
        <w:ind w:left="720"/>
        <w:rPr>
          <w:rFonts w:eastAsia="Calibri" w:cstheme="minorHAnsi"/>
        </w:rPr>
      </w:pPr>
      <w:r w:rsidRPr="00542F00">
        <w:rPr>
          <w:rFonts w:eastAsia="Calibri" w:cstheme="minorHAnsi"/>
        </w:rPr>
        <w:t xml:space="preserve">in care of:  </w:t>
      </w:r>
      <w:r w:rsidRPr="00070D76">
        <w:rPr>
          <w:rFonts w:eastAsia="Calibri" w:cstheme="minorHAnsi"/>
          <w:highlight w:val="yellow"/>
        </w:rPr>
        <w:t>G</w:t>
      </w:r>
      <w:r w:rsidR="009846D3" w:rsidRPr="00070D76">
        <w:rPr>
          <w:rFonts w:eastAsia="Calibri" w:cstheme="minorHAnsi"/>
          <w:highlight w:val="yellow"/>
        </w:rPr>
        <w:t>.</w:t>
      </w:r>
      <w:r w:rsidRPr="00070D76">
        <w:rPr>
          <w:rFonts w:eastAsia="Calibri" w:cstheme="minorHAnsi"/>
          <w:highlight w:val="yellow"/>
        </w:rPr>
        <w:t>P</w:t>
      </w:r>
      <w:r w:rsidR="009846D3" w:rsidRPr="00070D76">
        <w:rPr>
          <w:rFonts w:eastAsia="Calibri" w:cstheme="minorHAnsi"/>
          <w:highlight w:val="yellow"/>
        </w:rPr>
        <w:t>.</w:t>
      </w:r>
      <w:r w:rsidRPr="00070D76">
        <w:rPr>
          <w:rFonts w:eastAsia="Calibri" w:cstheme="minorHAnsi"/>
          <w:highlight w:val="yellow"/>
        </w:rPr>
        <w:t>O</w:t>
      </w:r>
      <w:r w:rsidR="009846D3" w:rsidRPr="00070D76">
        <w:rPr>
          <w:rFonts w:eastAsia="Calibri" w:cstheme="minorHAnsi"/>
          <w:highlight w:val="yellow"/>
        </w:rPr>
        <w:t>.</w:t>
      </w:r>
      <w:r w:rsidRPr="00070D76">
        <w:rPr>
          <w:rFonts w:eastAsia="Calibri" w:cstheme="minorHAnsi"/>
          <w:highlight w:val="yellow"/>
        </w:rPr>
        <w:t xml:space="preserve"> </w:t>
      </w:r>
      <w:r w:rsidR="009846D3" w:rsidRPr="00070D76">
        <w:rPr>
          <w:rFonts w:eastAsia="Calibri" w:cstheme="minorHAnsi"/>
          <w:highlight w:val="yellow"/>
        </w:rPr>
        <w:t>[</w:t>
      </w:r>
      <w:r w:rsidRPr="00070D76">
        <w:rPr>
          <w:rFonts w:eastAsia="Calibri" w:cstheme="minorHAnsi"/>
          <w:highlight w:val="yellow"/>
        </w:rPr>
        <w:t>Box 5341</w:t>
      </w:r>
      <w:r w:rsidR="009846D3" w:rsidRPr="00070D76">
        <w:rPr>
          <w:rFonts w:eastAsia="Calibri" w:cstheme="minorHAnsi"/>
          <w:highlight w:val="yellow"/>
        </w:rPr>
        <w:t>],</w:t>
      </w:r>
      <w:r w:rsidRPr="00070D76">
        <w:rPr>
          <w:rFonts w:eastAsia="Calibri" w:cstheme="minorHAnsi"/>
          <w:highlight w:val="yellow"/>
        </w:rPr>
        <w:t xml:space="preserve"> Sydney New South Wales</w:t>
      </w:r>
      <w:r w:rsidR="009846D3">
        <w:rPr>
          <w:rFonts w:eastAsia="Calibri" w:cstheme="minorHAnsi"/>
        </w:rPr>
        <w:t>.</w:t>
      </w:r>
      <w:r w:rsidRPr="00542F00">
        <w:rPr>
          <w:rFonts w:eastAsia="Calibri" w:cstheme="minorHAnsi"/>
        </w:rPr>
        <w:t xml:space="preserve"> </w:t>
      </w:r>
    </w:p>
    <w:p w14:paraId="770B4D43" w14:textId="77777777" w:rsidR="00C842AA" w:rsidRPr="00542F00" w:rsidRDefault="00C842AA" w:rsidP="00C842AA">
      <w:pPr>
        <w:spacing w:line="276" w:lineRule="auto"/>
        <w:rPr>
          <w:rFonts w:eastAsia="Segoe Print" w:cstheme="minorHAnsi"/>
        </w:rPr>
      </w:pPr>
    </w:p>
    <w:p w14:paraId="1CA14C1E" w14:textId="1E86B7F9" w:rsidR="00F2578C" w:rsidRDefault="009846D3" w:rsidP="00F2578C">
      <w:pPr>
        <w:pStyle w:val="Standard"/>
        <w:spacing w:line="276" w:lineRule="auto"/>
        <w:jc w:val="both"/>
        <w:rPr>
          <w:rFonts w:asciiTheme="minorHAnsi" w:eastAsia="Segoe Print" w:hAnsiTheme="minorHAnsi" w:cstheme="minorHAnsi"/>
          <w:color w:val="auto"/>
          <w:kern w:val="0"/>
          <w:sz w:val="22"/>
          <w:szCs w:val="22"/>
          <w:lang w:val="en-AU" w:bidi="ar-SA"/>
        </w:rPr>
      </w:pPr>
      <w:r w:rsidRPr="009846D3">
        <w:rPr>
          <w:rFonts w:asciiTheme="minorHAnsi" w:eastAsia="Segoe Print" w:hAnsiTheme="minorHAnsi" w:cstheme="minorHAnsi"/>
          <w:color w:val="auto"/>
          <w:kern w:val="0"/>
          <w:sz w:val="22"/>
          <w:szCs w:val="22"/>
          <w:lang w:val="en-AU" w:bidi="ar-SA"/>
        </w:rPr>
        <w:t xml:space="preserve">The </w:t>
      </w:r>
      <w:r w:rsidRPr="00070D76">
        <w:rPr>
          <w:rFonts w:asciiTheme="minorHAnsi" w:eastAsia="Segoe Print" w:hAnsiTheme="minorHAnsi" w:cstheme="minorHAnsi"/>
          <w:color w:val="auto"/>
          <w:kern w:val="0"/>
          <w:sz w:val="22"/>
          <w:szCs w:val="22"/>
          <w:highlight w:val="yellow"/>
          <w:lang w:val="en-AU" w:bidi="ar-SA"/>
        </w:rPr>
        <w:t>twenty sixth</w:t>
      </w:r>
      <w:r w:rsidRPr="009846D3">
        <w:rPr>
          <w:rFonts w:asciiTheme="minorHAnsi" w:eastAsia="Segoe Print" w:hAnsiTheme="minorHAnsi" w:cstheme="minorHAnsi"/>
          <w:color w:val="auto"/>
          <w:kern w:val="0"/>
          <w:sz w:val="22"/>
          <w:szCs w:val="22"/>
          <w:lang w:val="en-AU" w:bidi="ar-SA"/>
        </w:rPr>
        <w:t xml:space="preserve"> day of the </w:t>
      </w:r>
      <w:r w:rsidRPr="00070D76">
        <w:rPr>
          <w:rFonts w:asciiTheme="minorHAnsi" w:eastAsia="Segoe Print" w:hAnsiTheme="minorHAnsi" w:cstheme="minorHAnsi"/>
          <w:color w:val="auto"/>
          <w:kern w:val="0"/>
          <w:sz w:val="22"/>
          <w:szCs w:val="22"/>
          <w:highlight w:val="yellow"/>
          <w:lang w:val="en-AU" w:bidi="ar-SA"/>
        </w:rPr>
        <w:t>eleventh</w:t>
      </w:r>
      <w:r w:rsidRPr="009846D3">
        <w:rPr>
          <w:rFonts w:asciiTheme="minorHAnsi" w:eastAsia="Segoe Print" w:hAnsiTheme="minorHAnsi" w:cstheme="minorHAnsi"/>
          <w:color w:val="auto"/>
          <w:kern w:val="0"/>
          <w:sz w:val="22"/>
          <w:szCs w:val="22"/>
          <w:lang w:val="en-AU" w:bidi="ar-SA"/>
        </w:rPr>
        <w:t xml:space="preserve"> month in the year of our Lord two thousand and twenty-</w:t>
      </w:r>
      <w:r w:rsidR="00070D76">
        <w:rPr>
          <w:rFonts w:asciiTheme="minorHAnsi" w:eastAsia="Segoe Print" w:hAnsiTheme="minorHAnsi" w:cstheme="minorHAnsi"/>
          <w:color w:val="auto"/>
          <w:kern w:val="0"/>
          <w:sz w:val="22"/>
          <w:szCs w:val="22"/>
          <w:lang w:val="en-AU" w:bidi="ar-SA"/>
        </w:rPr>
        <w:t>two</w:t>
      </w:r>
      <w:r w:rsidRPr="009846D3">
        <w:rPr>
          <w:rFonts w:asciiTheme="minorHAnsi" w:eastAsia="Segoe Print" w:hAnsiTheme="minorHAnsi" w:cstheme="minorHAnsi"/>
          <w:color w:val="auto"/>
          <w:kern w:val="0"/>
          <w:sz w:val="22"/>
          <w:szCs w:val="22"/>
          <w:lang w:val="en-AU" w:bidi="ar-SA"/>
        </w:rPr>
        <w:t>.</w:t>
      </w:r>
    </w:p>
    <w:p w14:paraId="3C24F8D7" w14:textId="77777777" w:rsidR="009846D3" w:rsidRPr="00542F00" w:rsidRDefault="009846D3" w:rsidP="00F2578C">
      <w:pPr>
        <w:pStyle w:val="Standard"/>
        <w:spacing w:line="276" w:lineRule="auto"/>
        <w:jc w:val="both"/>
        <w:rPr>
          <w:rFonts w:asciiTheme="minorHAnsi" w:eastAsia="Segoe Print" w:hAnsiTheme="minorHAnsi" w:cstheme="minorHAnsi"/>
          <w:color w:val="auto"/>
          <w:sz w:val="22"/>
          <w:szCs w:val="22"/>
        </w:rPr>
      </w:pPr>
    </w:p>
    <w:p w14:paraId="72F1CDB2" w14:textId="5E976987" w:rsidR="00F2578C" w:rsidRPr="00542F00" w:rsidRDefault="00F2578C" w:rsidP="00F2578C">
      <w:pPr>
        <w:pStyle w:val="Standard"/>
        <w:spacing w:line="276" w:lineRule="auto"/>
        <w:jc w:val="both"/>
        <w:rPr>
          <w:rFonts w:asciiTheme="minorHAnsi" w:eastAsia="Segoe Print" w:hAnsiTheme="minorHAnsi" w:cstheme="minorHAnsi"/>
          <w:color w:val="auto"/>
          <w:sz w:val="22"/>
          <w:szCs w:val="22"/>
        </w:rPr>
      </w:pPr>
      <w:r w:rsidRPr="00542F00">
        <w:rPr>
          <w:rFonts w:asciiTheme="minorHAnsi" w:eastAsia="Segoe Print" w:hAnsiTheme="minorHAnsi" w:cstheme="minorHAnsi"/>
          <w:color w:val="auto"/>
          <w:sz w:val="22"/>
          <w:szCs w:val="22"/>
        </w:rPr>
        <w:t>Peace and greetings in the saving name of Yahushua and grace of our Divine Creator Elohim</w:t>
      </w:r>
      <w:r w:rsidR="009846D3">
        <w:rPr>
          <w:rFonts w:asciiTheme="minorHAnsi" w:eastAsia="Segoe Print" w:hAnsiTheme="minorHAnsi" w:cstheme="minorHAnsi"/>
          <w:color w:val="auto"/>
          <w:sz w:val="22"/>
          <w:szCs w:val="22"/>
        </w:rPr>
        <w:t>,</w:t>
      </w:r>
      <w:r w:rsidRPr="00542F00">
        <w:rPr>
          <w:rFonts w:asciiTheme="minorHAnsi" w:eastAsia="Segoe Print" w:hAnsiTheme="minorHAnsi" w:cstheme="minorHAnsi"/>
          <w:color w:val="auto"/>
          <w:sz w:val="22"/>
          <w:szCs w:val="22"/>
        </w:rPr>
        <w:t xml:space="preserve"> our Merciful Heavenly Father YHWH (God).</w:t>
      </w:r>
    </w:p>
    <w:p w14:paraId="416D2BB6" w14:textId="77777777" w:rsidR="00F2578C" w:rsidRPr="00542F00" w:rsidRDefault="00F2578C" w:rsidP="00F2578C">
      <w:pPr>
        <w:pStyle w:val="Standard"/>
        <w:spacing w:line="276" w:lineRule="auto"/>
        <w:jc w:val="both"/>
        <w:rPr>
          <w:rFonts w:asciiTheme="minorHAnsi" w:eastAsia="Segoe Print" w:hAnsiTheme="minorHAnsi" w:cstheme="minorHAnsi"/>
          <w:color w:val="auto"/>
          <w:sz w:val="22"/>
          <w:szCs w:val="22"/>
        </w:rPr>
      </w:pPr>
    </w:p>
    <w:p w14:paraId="1432BD50" w14:textId="14E59D28" w:rsidR="00F2578C" w:rsidRPr="00542F00" w:rsidRDefault="002957BC" w:rsidP="00F2578C">
      <w:pPr>
        <w:pStyle w:val="Standard"/>
        <w:spacing w:line="276" w:lineRule="auto"/>
        <w:jc w:val="both"/>
        <w:rPr>
          <w:rFonts w:asciiTheme="minorHAnsi" w:eastAsia="Segoe Print" w:hAnsiTheme="minorHAnsi" w:cstheme="minorHAnsi"/>
          <w:color w:val="auto"/>
          <w:sz w:val="22"/>
          <w:szCs w:val="22"/>
        </w:rPr>
      </w:pPr>
      <w:r w:rsidRPr="00542F00">
        <w:rPr>
          <w:rFonts w:asciiTheme="minorHAnsi" w:eastAsia="Segoe Print" w:hAnsiTheme="minorHAnsi" w:cstheme="minorHAnsi"/>
          <w:color w:val="auto"/>
          <w:sz w:val="22"/>
          <w:szCs w:val="22"/>
        </w:rPr>
        <w:t>Let it be known</w:t>
      </w:r>
      <w:r w:rsidR="008B57C9">
        <w:rPr>
          <w:rFonts w:asciiTheme="minorHAnsi" w:eastAsia="Segoe Print" w:hAnsiTheme="minorHAnsi" w:cstheme="minorHAnsi"/>
          <w:color w:val="auto"/>
          <w:sz w:val="22"/>
          <w:szCs w:val="22"/>
        </w:rPr>
        <w:t>,</w:t>
      </w:r>
      <w:r w:rsidRPr="00542F00">
        <w:rPr>
          <w:rFonts w:asciiTheme="minorHAnsi" w:eastAsia="Segoe Print" w:hAnsiTheme="minorHAnsi" w:cstheme="minorHAnsi"/>
          <w:color w:val="auto"/>
          <w:sz w:val="22"/>
          <w:szCs w:val="22"/>
        </w:rPr>
        <w:t xml:space="preserve"> that on </w:t>
      </w:r>
      <w:r w:rsidR="001F66E8">
        <w:rPr>
          <w:rFonts w:asciiTheme="minorHAnsi" w:eastAsia="Segoe Print" w:hAnsiTheme="minorHAnsi" w:cstheme="minorHAnsi"/>
          <w:color w:val="auto"/>
          <w:sz w:val="22"/>
          <w:szCs w:val="22"/>
        </w:rPr>
        <w:t xml:space="preserve">the </w:t>
      </w:r>
      <w:r w:rsidR="001F66E8" w:rsidRPr="00070D76">
        <w:rPr>
          <w:rFonts w:asciiTheme="minorHAnsi" w:eastAsia="Segoe Print" w:hAnsiTheme="minorHAnsi" w:cstheme="minorHAnsi"/>
          <w:color w:val="auto"/>
          <w:sz w:val="22"/>
          <w:szCs w:val="22"/>
          <w:highlight w:val="yellow"/>
        </w:rPr>
        <w:t>twenty sixth</w:t>
      </w:r>
      <w:r w:rsidR="001F66E8" w:rsidRPr="001F66E8">
        <w:rPr>
          <w:rFonts w:asciiTheme="minorHAnsi" w:eastAsia="Segoe Print" w:hAnsiTheme="minorHAnsi" w:cstheme="minorHAnsi"/>
          <w:color w:val="auto"/>
          <w:sz w:val="22"/>
          <w:szCs w:val="22"/>
        </w:rPr>
        <w:t xml:space="preserve"> day of the </w:t>
      </w:r>
      <w:r w:rsidR="001F66E8" w:rsidRPr="00070D76">
        <w:rPr>
          <w:rFonts w:asciiTheme="minorHAnsi" w:eastAsia="Segoe Print" w:hAnsiTheme="minorHAnsi" w:cstheme="minorHAnsi"/>
          <w:color w:val="auto"/>
          <w:sz w:val="22"/>
          <w:szCs w:val="22"/>
          <w:highlight w:val="yellow"/>
        </w:rPr>
        <w:t>eleventh</w:t>
      </w:r>
      <w:r w:rsidR="001F66E8" w:rsidRPr="001F66E8">
        <w:rPr>
          <w:rFonts w:asciiTheme="minorHAnsi" w:eastAsia="Segoe Print" w:hAnsiTheme="minorHAnsi" w:cstheme="minorHAnsi"/>
          <w:color w:val="auto"/>
          <w:sz w:val="22"/>
          <w:szCs w:val="22"/>
        </w:rPr>
        <w:t xml:space="preserve"> month in the year of our Lord two thousand and twenty-</w:t>
      </w:r>
      <w:r w:rsidR="00070D76" w:rsidRPr="00070D76">
        <w:rPr>
          <w:rFonts w:asciiTheme="minorHAnsi" w:eastAsia="Segoe Print" w:hAnsiTheme="minorHAnsi" w:cstheme="minorHAnsi"/>
          <w:color w:val="auto"/>
          <w:sz w:val="22"/>
          <w:szCs w:val="22"/>
          <w:highlight w:val="yellow"/>
        </w:rPr>
        <w:t>two</w:t>
      </w:r>
      <w:r w:rsidR="001F66E8" w:rsidRPr="001F66E8">
        <w:rPr>
          <w:rFonts w:asciiTheme="minorHAnsi" w:eastAsia="Segoe Print" w:hAnsiTheme="minorHAnsi" w:cstheme="minorHAnsi"/>
          <w:color w:val="auto"/>
          <w:sz w:val="22"/>
          <w:szCs w:val="22"/>
        </w:rPr>
        <w:t>.</w:t>
      </w:r>
      <w:r w:rsidR="00F2578C" w:rsidRPr="00542F00">
        <w:rPr>
          <w:rFonts w:asciiTheme="minorHAnsi" w:eastAsia="Segoe Print" w:hAnsiTheme="minorHAnsi" w:cstheme="minorHAnsi"/>
          <w:color w:val="auto"/>
          <w:sz w:val="22"/>
          <w:szCs w:val="22"/>
        </w:rPr>
        <w:t xml:space="preserve"> </w:t>
      </w:r>
      <w:r w:rsidR="000215D6" w:rsidRPr="00542F00">
        <w:rPr>
          <w:rFonts w:asciiTheme="minorHAnsi" w:eastAsia="Segoe Print" w:hAnsiTheme="minorHAnsi" w:cstheme="minorHAnsi"/>
          <w:color w:val="auto"/>
          <w:sz w:val="22"/>
          <w:szCs w:val="22"/>
        </w:rPr>
        <w:t>T</w:t>
      </w:r>
      <w:r w:rsidR="00F2578C" w:rsidRPr="00542F00">
        <w:rPr>
          <w:rFonts w:asciiTheme="minorHAnsi" w:eastAsia="Segoe Print" w:hAnsiTheme="minorHAnsi" w:cstheme="minorHAnsi"/>
          <w:color w:val="auto"/>
          <w:sz w:val="22"/>
          <w:szCs w:val="22"/>
        </w:rPr>
        <w:t xml:space="preserve">he </w:t>
      </w:r>
      <w:r w:rsidR="000215D6" w:rsidRPr="00542F00">
        <w:rPr>
          <w:rFonts w:asciiTheme="minorHAnsi" w:eastAsia="Segoe Print" w:hAnsiTheme="minorHAnsi" w:cstheme="minorHAnsi"/>
          <w:color w:val="auto"/>
          <w:sz w:val="22"/>
          <w:szCs w:val="22"/>
        </w:rPr>
        <w:t>O</w:t>
      </w:r>
      <w:r w:rsidR="00F2578C" w:rsidRPr="00542F00">
        <w:rPr>
          <w:rFonts w:asciiTheme="minorHAnsi" w:eastAsia="Segoe Print" w:hAnsiTheme="minorHAnsi" w:cstheme="minorHAnsi"/>
          <w:color w:val="auto"/>
          <w:sz w:val="22"/>
          <w:szCs w:val="22"/>
        </w:rPr>
        <w:t xml:space="preserve">ccupant of the </w:t>
      </w:r>
      <w:r w:rsidR="000C2614" w:rsidRPr="00542F00">
        <w:rPr>
          <w:rFonts w:asciiTheme="minorHAnsi" w:eastAsia="Segoe Print" w:hAnsiTheme="minorHAnsi" w:cstheme="minorHAnsi"/>
          <w:color w:val="auto"/>
          <w:sz w:val="22"/>
          <w:szCs w:val="22"/>
        </w:rPr>
        <w:t>O</w:t>
      </w:r>
      <w:r w:rsidR="00F2578C" w:rsidRPr="00542F00">
        <w:rPr>
          <w:rFonts w:asciiTheme="minorHAnsi" w:eastAsia="Segoe Print" w:hAnsiTheme="minorHAnsi" w:cstheme="minorHAnsi"/>
          <w:color w:val="auto"/>
          <w:sz w:val="22"/>
          <w:szCs w:val="22"/>
        </w:rPr>
        <w:t xml:space="preserve">ffice of </w:t>
      </w:r>
      <w:r w:rsidR="000C2614" w:rsidRPr="00542F00">
        <w:rPr>
          <w:rFonts w:asciiTheme="minorHAnsi" w:eastAsia="Segoe Print" w:hAnsiTheme="minorHAnsi" w:cstheme="minorHAnsi"/>
          <w:color w:val="auto"/>
          <w:sz w:val="22"/>
          <w:szCs w:val="22"/>
        </w:rPr>
        <w:t>S</w:t>
      </w:r>
      <w:r w:rsidR="00F2578C" w:rsidRPr="00542F00">
        <w:rPr>
          <w:rFonts w:asciiTheme="minorHAnsi" w:eastAsia="Segoe Print" w:hAnsiTheme="minorHAnsi" w:cstheme="minorHAnsi"/>
          <w:color w:val="auto"/>
          <w:sz w:val="22"/>
          <w:szCs w:val="22"/>
        </w:rPr>
        <w:t>teward/</w:t>
      </w:r>
      <w:r w:rsidR="000C2614" w:rsidRPr="00542F00">
        <w:rPr>
          <w:rFonts w:asciiTheme="minorHAnsi" w:eastAsia="Segoe Print" w:hAnsiTheme="minorHAnsi" w:cstheme="minorHAnsi"/>
          <w:color w:val="auto"/>
          <w:sz w:val="22"/>
          <w:szCs w:val="22"/>
        </w:rPr>
        <w:t>E</w:t>
      </w:r>
      <w:r w:rsidR="00F2578C" w:rsidRPr="00542F00">
        <w:rPr>
          <w:rFonts w:asciiTheme="minorHAnsi" w:eastAsia="Segoe Print" w:hAnsiTheme="minorHAnsi" w:cstheme="minorHAnsi"/>
          <w:color w:val="auto"/>
          <w:sz w:val="22"/>
          <w:szCs w:val="22"/>
        </w:rPr>
        <w:t xml:space="preserve">xecutor for </w:t>
      </w:r>
      <w:r w:rsidR="00F2578C" w:rsidRPr="005504D6">
        <w:rPr>
          <w:rFonts w:asciiTheme="minorHAnsi" w:eastAsia="Segoe Print" w:hAnsiTheme="minorHAnsi" w:cstheme="minorHAnsi"/>
          <w:color w:val="auto"/>
          <w:sz w:val="22"/>
          <w:szCs w:val="22"/>
          <w:highlight w:val="yellow"/>
        </w:rPr>
        <w:t xml:space="preserve">The </w:t>
      </w:r>
      <w:r w:rsidR="005504D6" w:rsidRPr="005504D6">
        <w:rPr>
          <w:rFonts w:asciiTheme="minorHAnsi" w:eastAsia="Segoe Print" w:hAnsiTheme="minorHAnsi" w:cstheme="minorHAnsi"/>
          <w:color w:val="auto"/>
          <w:sz w:val="22"/>
          <w:szCs w:val="22"/>
          <w:highlight w:val="yellow"/>
        </w:rPr>
        <w:t xml:space="preserve">Proper Noun </w:t>
      </w:r>
      <w:proofErr w:type="gramStart"/>
      <w:r w:rsidR="005504D6" w:rsidRPr="005504D6">
        <w:rPr>
          <w:rFonts w:asciiTheme="minorHAnsi" w:eastAsia="Segoe Print" w:hAnsiTheme="minorHAnsi" w:cstheme="minorHAnsi"/>
          <w:color w:val="auto"/>
          <w:sz w:val="22"/>
          <w:szCs w:val="22"/>
          <w:highlight w:val="yellow"/>
        </w:rPr>
        <w:t>Name</w:t>
      </w:r>
      <w:r w:rsidR="005504D6">
        <w:rPr>
          <w:rFonts w:asciiTheme="minorHAnsi" w:eastAsia="Segoe Print" w:hAnsiTheme="minorHAnsi" w:cstheme="minorHAnsi"/>
          <w:color w:val="auto"/>
          <w:sz w:val="22"/>
          <w:szCs w:val="22"/>
        </w:rPr>
        <w:t xml:space="preserve"> </w:t>
      </w:r>
      <w:r w:rsidR="000C2614" w:rsidRPr="00542F00">
        <w:rPr>
          <w:rFonts w:asciiTheme="minorHAnsi" w:eastAsia="Segoe Print" w:hAnsiTheme="minorHAnsi" w:cstheme="minorHAnsi"/>
          <w:color w:val="auto"/>
          <w:sz w:val="22"/>
          <w:szCs w:val="22"/>
        </w:rPr>
        <w:t>,</w:t>
      </w:r>
      <w:proofErr w:type="gramEnd"/>
      <w:r w:rsidR="000C2614" w:rsidRPr="00542F00">
        <w:rPr>
          <w:rFonts w:asciiTheme="minorHAnsi" w:eastAsia="Segoe Print" w:hAnsiTheme="minorHAnsi" w:cstheme="minorHAnsi"/>
          <w:color w:val="auto"/>
          <w:sz w:val="22"/>
          <w:szCs w:val="22"/>
        </w:rPr>
        <w:t xml:space="preserve"> Estate, </w:t>
      </w:r>
      <w:r w:rsidR="00F2578C" w:rsidRPr="00542F00">
        <w:rPr>
          <w:rFonts w:asciiTheme="minorHAnsi" w:eastAsia="Segoe Print" w:hAnsiTheme="minorHAnsi" w:cstheme="minorHAnsi"/>
          <w:color w:val="auto"/>
          <w:sz w:val="22"/>
          <w:szCs w:val="22"/>
        </w:rPr>
        <w:t xml:space="preserve">autographed </w:t>
      </w:r>
      <w:r w:rsidR="00E4226A" w:rsidRPr="00542F00">
        <w:rPr>
          <w:rFonts w:asciiTheme="minorHAnsi" w:eastAsia="Segoe Print" w:hAnsiTheme="minorHAnsi" w:cstheme="minorHAnsi"/>
          <w:color w:val="auto"/>
          <w:sz w:val="22"/>
          <w:szCs w:val="22"/>
        </w:rPr>
        <w:t>V.C. (Vi c</w:t>
      </w:r>
      <w:r w:rsidR="00F2578C" w:rsidRPr="00542F00">
        <w:rPr>
          <w:rFonts w:asciiTheme="minorHAnsi" w:eastAsia="Segoe Print" w:hAnsiTheme="minorHAnsi" w:cstheme="minorHAnsi"/>
          <w:color w:val="auto"/>
          <w:sz w:val="22"/>
          <w:szCs w:val="22"/>
        </w:rPr>
        <w:t>oactus) a ‘New South Wales Driver Licence Renewal Application’ hereinafter “the Application”</w:t>
      </w:r>
      <w:r w:rsidR="00FA6A3C" w:rsidRPr="00542F00">
        <w:rPr>
          <w:rFonts w:asciiTheme="minorHAnsi" w:eastAsia="Segoe Print" w:hAnsiTheme="minorHAnsi" w:cstheme="minorHAnsi"/>
          <w:color w:val="auto"/>
          <w:sz w:val="22"/>
          <w:szCs w:val="22"/>
        </w:rPr>
        <w:t xml:space="preserve"> of the </w:t>
      </w:r>
      <w:r w:rsidR="008B57C9">
        <w:rPr>
          <w:rFonts w:asciiTheme="minorHAnsi" w:eastAsia="Segoe Print" w:hAnsiTheme="minorHAnsi" w:cstheme="minorHAnsi"/>
          <w:color w:val="auto"/>
          <w:sz w:val="22"/>
          <w:szCs w:val="22"/>
        </w:rPr>
        <w:t>“</w:t>
      </w:r>
      <w:r w:rsidR="00070D76">
        <w:rPr>
          <w:rFonts w:asciiTheme="minorHAnsi" w:eastAsia="Segoe Print" w:hAnsiTheme="minorHAnsi" w:cstheme="minorHAnsi"/>
          <w:color w:val="auto"/>
          <w:sz w:val="22"/>
          <w:szCs w:val="22"/>
        </w:rPr>
        <w:t xml:space="preserve">Artificial Public </w:t>
      </w:r>
      <w:r w:rsidR="008B57C9">
        <w:rPr>
          <w:rFonts w:asciiTheme="minorHAnsi" w:eastAsia="Segoe Print" w:hAnsiTheme="minorHAnsi" w:cstheme="minorHAnsi"/>
          <w:color w:val="auto"/>
          <w:sz w:val="22"/>
          <w:szCs w:val="22"/>
        </w:rPr>
        <w:t>P</w:t>
      </w:r>
      <w:r w:rsidR="00F2578C" w:rsidRPr="00542F00">
        <w:rPr>
          <w:rFonts w:asciiTheme="minorHAnsi" w:eastAsia="Segoe Print" w:hAnsiTheme="minorHAnsi" w:cstheme="minorHAnsi"/>
          <w:color w:val="auto"/>
          <w:sz w:val="22"/>
          <w:szCs w:val="22"/>
        </w:rPr>
        <w:t>erson</w:t>
      </w:r>
      <w:r w:rsidR="008B57C9">
        <w:rPr>
          <w:rFonts w:asciiTheme="minorHAnsi" w:eastAsia="Segoe Print" w:hAnsiTheme="minorHAnsi" w:cstheme="minorHAnsi"/>
          <w:color w:val="auto"/>
          <w:sz w:val="22"/>
          <w:szCs w:val="22"/>
        </w:rPr>
        <w:t>” (“Legal Fiction”)</w:t>
      </w:r>
      <w:r w:rsidR="00F2578C" w:rsidRPr="00542F00">
        <w:rPr>
          <w:rFonts w:asciiTheme="minorHAnsi" w:eastAsia="Segoe Print" w:hAnsiTheme="minorHAnsi" w:cstheme="minorHAnsi"/>
          <w:color w:val="auto"/>
          <w:sz w:val="22"/>
          <w:szCs w:val="22"/>
        </w:rPr>
        <w:t xml:space="preserve">, </w:t>
      </w:r>
      <w:r w:rsidR="005504D6" w:rsidRPr="005504D6">
        <w:rPr>
          <w:rFonts w:asciiTheme="minorHAnsi" w:eastAsia="Segoe Print" w:hAnsiTheme="minorHAnsi" w:cstheme="minorHAnsi"/>
          <w:color w:val="auto"/>
          <w:sz w:val="22"/>
          <w:szCs w:val="22"/>
          <w:highlight w:val="yellow"/>
        </w:rPr>
        <w:t>ALL CAPS NAME</w:t>
      </w:r>
      <w:r w:rsidR="005504D6">
        <w:rPr>
          <w:rFonts w:asciiTheme="minorHAnsi" w:eastAsia="Segoe Print" w:hAnsiTheme="minorHAnsi" w:cstheme="minorHAnsi"/>
          <w:color w:val="auto"/>
          <w:sz w:val="22"/>
          <w:szCs w:val="22"/>
        </w:rPr>
        <w:t xml:space="preserve"> </w:t>
      </w:r>
      <w:r w:rsidR="00F2578C" w:rsidRPr="00542F00">
        <w:rPr>
          <w:rFonts w:asciiTheme="minorHAnsi" w:eastAsia="Segoe Print" w:hAnsiTheme="minorHAnsi" w:cstheme="minorHAnsi"/>
          <w:color w:val="auto"/>
          <w:sz w:val="22"/>
          <w:szCs w:val="22"/>
        </w:rPr>
        <w:t xml:space="preserve"> (Lic. No. </w:t>
      </w:r>
      <w:r w:rsidR="000C2614" w:rsidRPr="005504D6">
        <w:rPr>
          <w:rFonts w:asciiTheme="minorHAnsi" w:eastAsia="Segoe Print" w:hAnsiTheme="minorHAnsi" w:cstheme="minorHAnsi"/>
          <w:color w:val="auto"/>
          <w:sz w:val="22"/>
          <w:szCs w:val="22"/>
          <w:highlight w:val="yellow"/>
        </w:rPr>
        <w:t>1</w:t>
      </w:r>
      <w:r w:rsidR="005504D6" w:rsidRPr="005504D6">
        <w:rPr>
          <w:rFonts w:asciiTheme="minorHAnsi" w:eastAsia="Segoe Print" w:hAnsiTheme="minorHAnsi" w:cstheme="minorHAnsi"/>
          <w:color w:val="auto"/>
          <w:sz w:val="22"/>
          <w:szCs w:val="22"/>
          <w:highlight w:val="yellow"/>
        </w:rPr>
        <w:t>111</w:t>
      </w:r>
      <w:r w:rsidR="000C2614" w:rsidRPr="005504D6">
        <w:rPr>
          <w:rFonts w:asciiTheme="minorHAnsi" w:eastAsia="Segoe Print" w:hAnsiTheme="minorHAnsi" w:cstheme="minorHAnsi"/>
          <w:color w:val="auto"/>
          <w:sz w:val="22"/>
          <w:szCs w:val="22"/>
          <w:highlight w:val="yellow"/>
        </w:rPr>
        <w:t>YX</w:t>
      </w:r>
      <w:r w:rsidR="00F2578C" w:rsidRPr="00542F00">
        <w:rPr>
          <w:rFonts w:asciiTheme="minorHAnsi" w:eastAsia="Segoe Print" w:hAnsiTheme="minorHAnsi" w:cstheme="minorHAnsi"/>
          <w:color w:val="auto"/>
          <w:sz w:val="22"/>
          <w:szCs w:val="22"/>
        </w:rPr>
        <w:t>)</w:t>
      </w:r>
      <w:r w:rsidR="00F2578C" w:rsidRPr="00542F00">
        <w:rPr>
          <w:rFonts w:asciiTheme="minorHAnsi" w:hAnsiTheme="minorHAnsi" w:cstheme="minorHAnsi"/>
          <w:color w:val="auto"/>
          <w:sz w:val="22"/>
          <w:szCs w:val="22"/>
        </w:rPr>
        <w:t xml:space="preserve"> </w:t>
      </w:r>
      <w:r w:rsidR="00F2578C" w:rsidRPr="00542F00">
        <w:rPr>
          <w:rFonts w:asciiTheme="minorHAnsi" w:eastAsia="Segoe Print" w:hAnsiTheme="minorHAnsi" w:cstheme="minorHAnsi"/>
          <w:color w:val="auto"/>
          <w:sz w:val="22"/>
          <w:szCs w:val="22"/>
        </w:rPr>
        <w:t xml:space="preserve">herein-after “The Person”. </w:t>
      </w:r>
    </w:p>
    <w:p w14:paraId="79955185" w14:textId="77777777" w:rsidR="00F2578C" w:rsidRPr="00542F00" w:rsidRDefault="00F2578C" w:rsidP="00F2578C">
      <w:pPr>
        <w:pStyle w:val="Standard"/>
        <w:spacing w:line="276" w:lineRule="auto"/>
        <w:jc w:val="both"/>
        <w:rPr>
          <w:rFonts w:asciiTheme="minorHAnsi" w:eastAsia="Segoe Print" w:hAnsiTheme="minorHAnsi" w:cstheme="minorHAnsi"/>
          <w:color w:val="auto"/>
          <w:sz w:val="22"/>
          <w:szCs w:val="22"/>
        </w:rPr>
      </w:pPr>
    </w:p>
    <w:p w14:paraId="706542A4" w14:textId="747DF1FA" w:rsidR="00F2578C" w:rsidRPr="00542F00" w:rsidRDefault="00F2578C" w:rsidP="00F2578C">
      <w:pPr>
        <w:pStyle w:val="Standard"/>
        <w:spacing w:line="276" w:lineRule="auto"/>
        <w:jc w:val="both"/>
        <w:rPr>
          <w:rFonts w:asciiTheme="minorHAnsi" w:eastAsia="Segoe Print" w:hAnsiTheme="minorHAnsi" w:cstheme="minorHAnsi"/>
          <w:color w:val="auto"/>
          <w:sz w:val="22"/>
          <w:szCs w:val="22"/>
        </w:rPr>
      </w:pPr>
      <w:r w:rsidRPr="00542F00">
        <w:rPr>
          <w:rFonts w:asciiTheme="minorHAnsi" w:eastAsia="Segoe Print" w:hAnsiTheme="minorHAnsi" w:cstheme="minorHAnsi"/>
          <w:color w:val="auto"/>
          <w:sz w:val="22"/>
          <w:szCs w:val="22"/>
        </w:rPr>
        <w:t xml:space="preserve">Application was made out of need and necessity to travel peacefully without threat and harassment by </w:t>
      </w:r>
      <w:r w:rsidR="00AF534F" w:rsidRPr="00542F00">
        <w:rPr>
          <w:rFonts w:asciiTheme="minorHAnsi" w:eastAsia="Segoe Print" w:hAnsiTheme="minorHAnsi" w:cstheme="minorHAnsi"/>
          <w:color w:val="auto"/>
          <w:sz w:val="22"/>
          <w:szCs w:val="22"/>
        </w:rPr>
        <w:t xml:space="preserve">corporate </w:t>
      </w:r>
      <w:r w:rsidR="009B4438" w:rsidRPr="00542F00">
        <w:rPr>
          <w:rFonts w:asciiTheme="minorHAnsi" w:eastAsia="Segoe Print" w:hAnsiTheme="minorHAnsi" w:cstheme="minorHAnsi"/>
          <w:color w:val="auto"/>
          <w:sz w:val="22"/>
          <w:szCs w:val="22"/>
        </w:rPr>
        <w:t xml:space="preserve">paramilitary forces </w:t>
      </w:r>
      <w:r w:rsidR="00A341ED" w:rsidRPr="00542F00">
        <w:rPr>
          <w:rFonts w:asciiTheme="minorHAnsi" w:eastAsia="Segoe Print" w:hAnsiTheme="minorHAnsi" w:cstheme="minorHAnsi"/>
          <w:color w:val="auto"/>
          <w:sz w:val="22"/>
          <w:szCs w:val="22"/>
        </w:rPr>
        <w:t xml:space="preserve">of the belligerent ‘Sovereign State’ </w:t>
      </w:r>
      <w:r w:rsidRPr="00542F00">
        <w:rPr>
          <w:rFonts w:asciiTheme="minorHAnsi" w:eastAsia="Segoe Print" w:hAnsiTheme="minorHAnsi" w:cstheme="minorHAnsi"/>
          <w:color w:val="auto"/>
          <w:sz w:val="22"/>
          <w:szCs w:val="22"/>
        </w:rPr>
        <w:t xml:space="preserve">and the Application shall not be construed as relinquishment or abandonment of any Inherent (God given) Right to peaceful enjoyment and travel on the land mass of the original state known as New South Wales and the </w:t>
      </w:r>
      <w:r w:rsidR="000C2614" w:rsidRPr="00542F00">
        <w:rPr>
          <w:rFonts w:asciiTheme="minorHAnsi" w:eastAsia="Segoe Print" w:hAnsiTheme="minorHAnsi" w:cstheme="minorHAnsi"/>
          <w:color w:val="auto"/>
          <w:sz w:val="22"/>
          <w:szCs w:val="22"/>
        </w:rPr>
        <w:t>original</w:t>
      </w:r>
      <w:r w:rsidRPr="00542F00">
        <w:rPr>
          <w:rFonts w:asciiTheme="minorHAnsi" w:eastAsia="Segoe Print" w:hAnsiTheme="minorHAnsi" w:cstheme="minorHAnsi"/>
          <w:color w:val="auto"/>
          <w:sz w:val="22"/>
          <w:szCs w:val="22"/>
        </w:rPr>
        <w:t xml:space="preserve"> The Commonwealth of Australia</w:t>
      </w:r>
      <w:r w:rsidR="00247E65">
        <w:rPr>
          <w:rFonts w:asciiTheme="minorHAnsi" w:eastAsia="Segoe Print" w:hAnsiTheme="minorHAnsi" w:cstheme="minorHAnsi"/>
          <w:color w:val="auto"/>
          <w:sz w:val="22"/>
          <w:szCs w:val="22"/>
        </w:rPr>
        <w:t xml:space="preserve"> on the Her Majesty’s The Queen’s Roads</w:t>
      </w:r>
      <w:r w:rsidRPr="00542F00">
        <w:rPr>
          <w:rFonts w:asciiTheme="minorHAnsi" w:eastAsia="Segoe Print" w:hAnsiTheme="minorHAnsi" w:cstheme="minorHAnsi"/>
          <w:color w:val="auto"/>
          <w:sz w:val="22"/>
          <w:szCs w:val="22"/>
        </w:rPr>
        <w:t>, or the waiver of any unalienable freedoms/liberties/rights not to be compelled to perform under any contract or commercial agreement</w:t>
      </w:r>
      <w:r w:rsidR="00247E65">
        <w:rPr>
          <w:rFonts w:asciiTheme="minorHAnsi" w:eastAsia="Segoe Print" w:hAnsiTheme="minorHAnsi" w:cstheme="minorHAnsi"/>
          <w:color w:val="auto"/>
          <w:sz w:val="22"/>
          <w:szCs w:val="22"/>
        </w:rPr>
        <w:t>,</w:t>
      </w:r>
      <w:r w:rsidRPr="00542F00">
        <w:rPr>
          <w:rFonts w:asciiTheme="minorHAnsi" w:eastAsia="Segoe Print" w:hAnsiTheme="minorHAnsi" w:cstheme="minorHAnsi"/>
          <w:color w:val="auto"/>
          <w:sz w:val="22"/>
          <w:szCs w:val="22"/>
        </w:rPr>
        <w:t xml:space="preserve"> </w:t>
      </w:r>
      <w:r w:rsidR="00247E65">
        <w:rPr>
          <w:rFonts w:asciiTheme="minorHAnsi" w:eastAsia="Segoe Print" w:hAnsiTheme="minorHAnsi" w:cstheme="minorHAnsi"/>
          <w:color w:val="auto"/>
          <w:sz w:val="22"/>
          <w:szCs w:val="22"/>
        </w:rPr>
        <w:t>w</w:t>
      </w:r>
      <w:r w:rsidRPr="00542F00">
        <w:rPr>
          <w:rFonts w:asciiTheme="minorHAnsi" w:eastAsia="Segoe Print" w:hAnsiTheme="minorHAnsi" w:cstheme="minorHAnsi"/>
          <w:color w:val="auto"/>
          <w:sz w:val="22"/>
          <w:szCs w:val="22"/>
        </w:rPr>
        <w:t xml:space="preserve">e did not enter into voluntarily without threat, intimidation and duress. We do not consent to </w:t>
      </w:r>
      <w:r w:rsidR="00247E65">
        <w:rPr>
          <w:rFonts w:asciiTheme="minorHAnsi" w:eastAsia="Segoe Print" w:hAnsiTheme="minorHAnsi" w:cstheme="minorHAnsi"/>
          <w:color w:val="auto"/>
          <w:sz w:val="22"/>
          <w:szCs w:val="22"/>
        </w:rPr>
        <w:t>any</w:t>
      </w:r>
      <w:r w:rsidR="00C430BB" w:rsidRPr="00542F00">
        <w:rPr>
          <w:rFonts w:asciiTheme="minorHAnsi" w:eastAsia="Segoe Print" w:hAnsiTheme="minorHAnsi" w:cstheme="minorHAnsi"/>
          <w:color w:val="auto"/>
          <w:sz w:val="22"/>
          <w:szCs w:val="22"/>
        </w:rPr>
        <w:t xml:space="preserve"> liability or </w:t>
      </w:r>
      <w:r w:rsidRPr="00542F00">
        <w:rPr>
          <w:rFonts w:asciiTheme="minorHAnsi" w:eastAsia="Segoe Print" w:hAnsiTheme="minorHAnsi" w:cstheme="minorHAnsi"/>
          <w:color w:val="auto"/>
          <w:sz w:val="22"/>
          <w:szCs w:val="22"/>
        </w:rPr>
        <w:t>compelled benefits</w:t>
      </w:r>
      <w:r w:rsidR="000A014D" w:rsidRPr="00542F00">
        <w:rPr>
          <w:rFonts w:asciiTheme="minorHAnsi" w:eastAsia="Segoe Print" w:hAnsiTheme="minorHAnsi" w:cstheme="minorHAnsi"/>
          <w:color w:val="auto"/>
          <w:sz w:val="22"/>
          <w:szCs w:val="22"/>
        </w:rPr>
        <w:t xml:space="preserve"> of silent/unrevealed contracts and</w:t>
      </w:r>
      <w:r w:rsidR="00CD6A4A" w:rsidRPr="00542F00">
        <w:rPr>
          <w:rFonts w:asciiTheme="minorHAnsi" w:eastAsia="Segoe Print" w:hAnsiTheme="minorHAnsi" w:cstheme="minorHAnsi"/>
          <w:color w:val="auto"/>
          <w:sz w:val="22"/>
          <w:szCs w:val="22"/>
        </w:rPr>
        <w:t xml:space="preserve"> </w:t>
      </w:r>
      <w:r w:rsidRPr="00542F00">
        <w:rPr>
          <w:rFonts w:asciiTheme="minorHAnsi" w:eastAsia="Segoe Print" w:hAnsiTheme="minorHAnsi" w:cstheme="minorHAnsi"/>
          <w:color w:val="auto"/>
          <w:sz w:val="22"/>
          <w:szCs w:val="22"/>
        </w:rPr>
        <w:t>have never ever knowingly or willingly given away any of Our God given</w:t>
      </w:r>
      <w:r w:rsidR="00247E65">
        <w:rPr>
          <w:rFonts w:asciiTheme="minorHAnsi" w:eastAsia="Segoe Print" w:hAnsiTheme="minorHAnsi" w:cstheme="minorHAnsi"/>
          <w:color w:val="auto"/>
          <w:sz w:val="22"/>
          <w:szCs w:val="22"/>
        </w:rPr>
        <w:t>, Constitutional</w:t>
      </w:r>
      <w:r w:rsidR="00637F64">
        <w:rPr>
          <w:rFonts w:asciiTheme="minorHAnsi" w:eastAsia="Segoe Print" w:hAnsiTheme="minorHAnsi" w:cstheme="minorHAnsi"/>
          <w:color w:val="auto"/>
          <w:sz w:val="22"/>
          <w:szCs w:val="22"/>
        </w:rPr>
        <w:t>, Equitable,</w:t>
      </w:r>
      <w:r w:rsidR="00247E65">
        <w:rPr>
          <w:rFonts w:asciiTheme="minorHAnsi" w:eastAsia="Segoe Print" w:hAnsiTheme="minorHAnsi" w:cstheme="minorHAnsi"/>
          <w:color w:val="auto"/>
          <w:sz w:val="22"/>
          <w:szCs w:val="22"/>
        </w:rPr>
        <w:t xml:space="preserve"> or English</w:t>
      </w:r>
      <w:r w:rsidR="00637F64">
        <w:rPr>
          <w:rFonts w:asciiTheme="minorHAnsi" w:eastAsia="Segoe Print" w:hAnsiTheme="minorHAnsi" w:cstheme="minorHAnsi"/>
          <w:color w:val="auto"/>
          <w:sz w:val="22"/>
          <w:szCs w:val="22"/>
        </w:rPr>
        <w:t xml:space="preserve"> Common Law</w:t>
      </w:r>
      <w:r w:rsidRPr="00542F00">
        <w:rPr>
          <w:rFonts w:asciiTheme="minorHAnsi" w:eastAsia="Segoe Print" w:hAnsiTheme="minorHAnsi" w:cstheme="minorHAnsi"/>
          <w:color w:val="auto"/>
          <w:sz w:val="22"/>
          <w:szCs w:val="22"/>
        </w:rPr>
        <w:t xml:space="preserve"> freedoms</w:t>
      </w:r>
      <w:r w:rsidR="00637F64">
        <w:rPr>
          <w:rFonts w:asciiTheme="minorHAnsi" w:eastAsia="Segoe Print" w:hAnsiTheme="minorHAnsi" w:cstheme="minorHAnsi"/>
          <w:color w:val="auto"/>
          <w:sz w:val="22"/>
          <w:szCs w:val="22"/>
        </w:rPr>
        <w:t xml:space="preserve">, </w:t>
      </w:r>
      <w:r w:rsidR="00F95840">
        <w:rPr>
          <w:rFonts w:asciiTheme="minorHAnsi" w:eastAsia="Segoe Print" w:hAnsiTheme="minorHAnsi" w:cstheme="minorHAnsi"/>
          <w:color w:val="auto"/>
          <w:sz w:val="22"/>
          <w:szCs w:val="22"/>
        </w:rPr>
        <w:t>liberties,</w:t>
      </w:r>
      <w:r w:rsidR="00637F64">
        <w:rPr>
          <w:rFonts w:asciiTheme="minorHAnsi" w:eastAsia="Segoe Print" w:hAnsiTheme="minorHAnsi" w:cstheme="minorHAnsi"/>
          <w:color w:val="auto"/>
          <w:sz w:val="22"/>
          <w:szCs w:val="22"/>
        </w:rPr>
        <w:t xml:space="preserve"> or Rights</w:t>
      </w:r>
      <w:r w:rsidRPr="00542F00">
        <w:rPr>
          <w:rFonts w:asciiTheme="minorHAnsi" w:eastAsia="Segoe Print" w:hAnsiTheme="minorHAnsi" w:cstheme="minorHAnsi"/>
          <w:color w:val="auto"/>
          <w:sz w:val="22"/>
          <w:szCs w:val="22"/>
        </w:rPr>
        <w:t>.</w:t>
      </w:r>
    </w:p>
    <w:p w14:paraId="77BA79FF" w14:textId="77777777" w:rsidR="00F2578C" w:rsidRPr="00542F00" w:rsidRDefault="00F2578C" w:rsidP="00F2578C">
      <w:pPr>
        <w:pStyle w:val="Standard"/>
        <w:spacing w:line="276" w:lineRule="auto"/>
        <w:jc w:val="both"/>
        <w:rPr>
          <w:rFonts w:asciiTheme="minorHAnsi" w:eastAsia="Segoe Print" w:hAnsiTheme="minorHAnsi" w:cstheme="minorHAnsi"/>
          <w:color w:val="auto"/>
          <w:sz w:val="22"/>
          <w:szCs w:val="22"/>
        </w:rPr>
      </w:pPr>
    </w:p>
    <w:p w14:paraId="47E7258B" w14:textId="5FBB0B4C" w:rsidR="00F2578C" w:rsidRPr="00542F00" w:rsidRDefault="00637F64" w:rsidP="00F2578C">
      <w:pPr>
        <w:jc w:val="both"/>
        <w:rPr>
          <w:rFonts w:cstheme="minorHAnsi"/>
        </w:rPr>
      </w:pPr>
      <w:r w:rsidRPr="00542F00">
        <w:rPr>
          <w:rFonts w:eastAsia="Segoe Print" w:cstheme="minorHAnsi"/>
        </w:rPr>
        <w:t>Furthermore,</w:t>
      </w:r>
      <w:r w:rsidR="00F2578C" w:rsidRPr="00542F00">
        <w:rPr>
          <w:rFonts w:eastAsia="Segoe Print" w:cstheme="minorHAnsi"/>
        </w:rPr>
        <w:t xml:space="preserve"> any presumption or assumption that the Application implies</w:t>
      </w:r>
      <w:r w:rsidR="003C1DAA" w:rsidRPr="00542F00">
        <w:rPr>
          <w:rFonts w:eastAsia="Segoe Print" w:cstheme="minorHAnsi"/>
        </w:rPr>
        <w:t xml:space="preserve"> that The Estate is public </w:t>
      </w:r>
      <w:proofErr w:type="gramStart"/>
      <w:r w:rsidR="003C1DAA" w:rsidRPr="00542F00">
        <w:rPr>
          <w:rFonts w:eastAsia="Segoe Print" w:cstheme="minorHAnsi"/>
        </w:rPr>
        <w:t>property</w:t>
      </w:r>
      <w:proofErr w:type="gramEnd"/>
      <w:r w:rsidR="003C1DAA" w:rsidRPr="00542F00">
        <w:rPr>
          <w:rFonts w:eastAsia="Segoe Print" w:cstheme="minorHAnsi"/>
        </w:rPr>
        <w:t xml:space="preserve"> or the Person</w:t>
      </w:r>
      <w:r w:rsidR="00F2578C" w:rsidRPr="00542F00">
        <w:rPr>
          <w:rFonts w:eastAsia="Segoe Print" w:cstheme="minorHAnsi"/>
        </w:rPr>
        <w:t xml:space="preserve"> </w:t>
      </w:r>
      <w:r w:rsidR="003C1DAA" w:rsidRPr="00542F00">
        <w:rPr>
          <w:rFonts w:eastAsia="Segoe Print" w:cstheme="minorHAnsi"/>
        </w:rPr>
        <w:t xml:space="preserve">is a </w:t>
      </w:r>
      <w:r w:rsidR="00F2578C" w:rsidRPr="00542F00">
        <w:rPr>
          <w:rFonts w:eastAsia="Segoe Print" w:cstheme="minorHAnsi"/>
        </w:rPr>
        <w:t>‘citizen’ or ‘</w:t>
      </w:r>
      <w:r w:rsidR="003C1DAA" w:rsidRPr="00542F00">
        <w:rPr>
          <w:rFonts w:eastAsia="Segoe Print" w:cstheme="minorHAnsi"/>
        </w:rPr>
        <w:t>resident</w:t>
      </w:r>
      <w:r w:rsidR="00F2578C" w:rsidRPr="00542F00">
        <w:rPr>
          <w:rFonts w:eastAsia="Segoe Print" w:cstheme="minorHAnsi"/>
        </w:rPr>
        <w:t>’ of the “</w:t>
      </w:r>
      <w:r>
        <w:rPr>
          <w:rFonts w:eastAsia="Segoe Print" w:cstheme="minorHAnsi"/>
        </w:rPr>
        <w:t>C</w:t>
      </w:r>
      <w:r w:rsidR="00F2578C" w:rsidRPr="00542F00">
        <w:rPr>
          <w:rFonts w:eastAsia="Segoe Print" w:cstheme="minorHAnsi"/>
        </w:rPr>
        <w:t xml:space="preserve">orporate </w:t>
      </w:r>
      <w:r>
        <w:rPr>
          <w:rFonts w:eastAsia="Segoe Print" w:cstheme="minorHAnsi"/>
        </w:rPr>
        <w:t>C</w:t>
      </w:r>
      <w:r w:rsidR="00F2578C" w:rsidRPr="00542F00">
        <w:rPr>
          <w:rFonts w:eastAsia="Segoe Print" w:cstheme="minorHAnsi"/>
        </w:rPr>
        <w:t xml:space="preserve">ommonwealth </w:t>
      </w:r>
      <w:r>
        <w:rPr>
          <w:rFonts w:eastAsia="Segoe Print" w:cstheme="minorHAnsi"/>
        </w:rPr>
        <w:t>E</w:t>
      </w:r>
      <w:r w:rsidR="00F2578C" w:rsidRPr="00542F00">
        <w:rPr>
          <w:rFonts w:eastAsia="Segoe Print" w:cstheme="minorHAnsi"/>
        </w:rPr>
        <w:t>ntity”</w:t>
      </w:r>
      <w:r w:rsidR="00297949" w:rsidRPr="00542F00">
        <w:rPr>
          <w:rFonts w:eastAsia="Segoe Print" w:cstheme="minorHAnsi"/>
        </w:rPr>
        <w:t xml:space="preserve"> [</w:t>
      </w:r>
      <w:r w:rsidR="00F2578C" w:rsidRPr="00542F00">
        <w:rPr>
          <w:rFonts w:eastAsia="Segoe Print" w:cstheme="minorHAnsi"/>
        </w:rPr>
        <w:t>PGP</w:t>
      </w:r>
      <w:r w:rsidR="00297949" w:rsidRPr="00542F00">
        <w:rPr>
          <w:rFonts w:eastAsia="Segoe Print" w:cstheme="minorHAnsi"/>
        </w:rPr>
        <w:t xml:space="preserve">A </w:t>
      </w:r>
      <w:r w:rsidR="00F2578C" w:rsidRPr="00542F00">
        <w:rPr>
          <w:rFonts w:eastAsia="Segoe Print" w:cstheme="minorHAnsi"/>
        </w:rPr>
        <w:t>A</w:t>
      </w:r>
      <w:r w:rsidR="00A335F3" w:rsidRPr="00542F00">
        <w:rPr>
          <w:rFonts w:eastAsia="Segoe Print" w:cstheme="minorHAnsi"/>
        </w:rPr>
        <w:t>ct</w:t>
      </w:r>
      <w:r w:rsidR="00297949" w:rsidRPr="00542F00">
        <w:rPr>
          <w:rFonts w:eastAsia="Segoe Print" w:cstheme="minorHAnsi"/>
        </w:rPr>
        <w:t xml:space="preserve"> 2103]</w:t>
      </w:r>
      <w:r w:rsidR="00F2578C" w:rsidRPr="00542F00">
        <w:rPr>
          <w:rFonts w:eastAsia="Segoe Print" w:cstheme="minorHAnsi"/>
        </w:rPr>
        <w:t xml:space="preserve"> known as </w:t>
      </w:r>
      <w:r>
        <w:rPr>
          <w:rFonts w:eastAsia="Segoe Print" w:cstheme="minorHAnsi"/>
        </w:rPr>
        <w:t>the “</w:t>
      </w:r>
      <w:r w:rsidR="00F2578C" w:rsidRPr="00542F00">
        <w:rPr>
          <w:rFonts w:eastAsia="Segoe Print" w:cstheme="minorHAnsi"/>
        </w:rPr>
        <w:t>COMMONWEALTH OF AUSTRALIA</w:t>
      </w:r>
      <w:r>
        <w:rPr>
          <w:rFonts w:eastAsia="Segoe Print" w:cstheme="minorHAnsi"/>
        </w:rPr>
        <w:t xml:space="preserve">” </w:t>
      </w:r>
      <w:r w:rsidR="008019B0" w:rsidRPr="00542F00">
        <w:rPr>
          <w:rFonts w:eastAsia="Segoe Print" w:cstheme="minorHAnsi"/>
        </w:rPr>
        <w:t xml:space="preserve">or any of its subsidiaries </w:t>
      </w:r>
      <w:r w:rsidR="00F2578C" w:rsidRPr="00542F00">
        <w:rPr>
          <w:rFonts w:eastAsia="Segoe Print" w:cstheme="minorHAnsi"/>
        </w:rPr>
        <w:t>is unequivocally denied and an</w:t>
      </w:r>
      <w:r w:rsidR="00265410" w:rsidRPr="00542F00">
        <w:rPr>
          <w:rFonts w:eastAsia="Segoe Print" w:cstheme="minorHAnsi"/>
        </w:rPr>
        <w:t>y use of ‘T</w:t>
      </w:r>
      <w:r w:rsidR="00F2578C" w:rsidRPr="00542F00">
        <w:rPr>
          <w:rFonts w:eastAsia="Segoe Print" w:cstheme="minorHAnsi"/>
        </w:rPr>
        <w:t xml:space="preserve">he </w:t>
      </w:r>
      <w:r w:rsidR="00265410" w:rsidRPr="00542F00">
        <w:rPr>
          <w:rFonts w:eastAsia="Segoe Print" w:cstheme="minorHAnsi"/>
        </w:rPr>
        <w:t>N</w:t>
      </w:r>
      <w:r w:rsidR="00F2578C" w:rsidRPr="00542F00">
        <w:rPr>
          <w:rFonts w:eastAsia="Segoe Print" w:cstheme="minorHAnsi"/>
        </w:rPr>
        <w:t>ame</w:t>
      </w:r>
      <w:r w:rsidR="00265410" w:rsidRPr="00542F00">
        <w:rPr>
          <w:rFonts w:eastAsia="Segoe Print" w:cstheme="minorHAnsi"/>
        </w:rPr>
        <w:t>’</w:t>
      </w:r>
      <w:r w:rsidR="00F2578C" w:rsidRPr="00542F00">
        <w:rPr>
          <w:rFonts w:eastAsia="Segoe Print" w:cstheme="minorHAnsi"/>
        </w:rPr>
        <w:t xml:space="preserve"> is strictly limited to </w:t>
      </w:r>
      <w:r w:rsidR="00B45347" w:rsidRPr="00542F00">
        <w:rPr>
          <w:rFonts w:eastAsia="Segoe Print" w:cstheme="minorHAnsi"/>
        </w:rPr>
        <w:t xml:space="preserve">the stipulations of </w:t>
      </w:r>
      <w:r w:rsidR="00AA7E50" w:rsidRPr="00542F00">
        <w:rPr>
          <w:rFonts w:eastAsia="Segoe Print" w:cstheme="minorHAnsi"/>
        </w:rPr>
        <w:t>this notice</w:t>
      </w:r>
      <w:r w:rsidR="00F2578C" w:rsidRPr="00542F00">
        <w:rPr>
          <w:rFonts w:eastAsia="Segoe Print" w:cstheme="minorHAnsi"/>
        </w:rPr>
        <w:t>.</w:t>
      </w:r>
      <w:r w:rsidR="00F2578C" w:rsidRPr="00542F00">
        <w:rPr>
          <w:rFonts w:cstheme="minorHAnsi"/>
        </w:rPr>
        <w:t xml:space="preserve"> </w:t>
      </w:r>
    </w:p>
    <w:p w14:paraId="099833B8" w14:textId="77777777" w:rsidR="00025007" w:rsidRPr="00542F00" w:rsidRDefault="00897477" w:rsidP="00F2578C">
      <w:pPr>
        <w:jc w:val="both"/>
        <w:rPr>
          <w:rFonts w:cstheme="minorHAnsi"/>
        </w:rPr>
      </w:pPr>
      <w:r w:rsidRPr="00542F00">
        <w:rPr>
          <w:rFonts w:cstheme="minorHAnsi"/>
        </w:rPr>
        <w:t>We remind you that i</w:t>
      </w:r>
      <w:r w:rsidR="00025007" w:rsidRPr="00542F00">
        <w:rPr>
          <w:rFonts w:cstheme="minorHAnsi"/>
        </w:rPr>
        <w:t>t is your fiduciary duty to protect the property of the</w:t>
      </w:r>
      <w:r w:rsidR="005A0F16" w:rsidRPr="00542F00">
        <w:rPr>
          <w:rFonts w:cstheme="minorHAnsi"/>
        </w:rPr>
        <w:t xml:space="preserve"> private</w:t>
      </w:r>
      <w:r w:rsidR="00025007" w:rsidRPr="00542F00">
        <w:rPr>
          <w:rFonts w:cstheme="minorHAnsi"/>
        </w:rPr>
        <w:t xml:space="preserve"> Estate.</w:t>
      </w:r>
    </w:p>
    <w:p w14:paraId="2F04D4BD" w14:textId="77777777" w:rsidR="00F2578C" w:rsidRPr="00542F00" w:rsidRDefault="00F2578C" w:rsidP="00F2578C">
      <w:pPr>
        <w:pStyle w:val="Standard"/>
        <w:spacing w:line="276" w:lineRule="auto"/>
        <w:jc w:val="both"/>
        <w:rPr>
          <w:rFonts w:asciiTheme="minorHAnsi" w:eastAsia="Segoe Print" w:hAnsiTheme="minorHAnsi" w:cstheme="minorHAnsi"/>
          <w:color w:val="auto"/>
          <w:sz w:val="22"/>
          <w:szCs w:val="22"/>
        </w:rPr>
      </w:pPr>
    </w:p>
    <w:p w14:paraId="676227A8" w14:textId="6845B63B" w:rsidR="00F2578C" w:rsidRPr="00542F00" w:rsidRDefault="00F2578C" w:rsidP="00F2578C">
      <w:pPr>
        <w:pStyle w:val="Standard"/>
        <w:spacing w:line="276" w:lineRule="auto"/>
        <w:jc w:val="both"/>
        <w:rPr>
          <w:rFonts w:asciiTheme="minorHAnsi" w:eastAsia="Segoe Print" w:hAnsiTheme="minorHAnsi" w:cstheme="minorHAnsi"/>
          <w:color w:val="auto"/>
          <w:sz w:val="22"/>
          <w:szCs w:val="22"/>
        </w:rPr>
      </w:pPr>
      <w:r w:rsidRPr="00542F00">
        <w:rPr>
          <w:rFonts w:asciiTheme="minorHAnsi" w:eastAsia="Segoe Print" w:hAnsiTheme="minorHAnsi" w:cstheme="minorHAnsi"/>
          <w:color w:val="auto"/>
          <w:sz w:val="22"/>
          <w:szCs w:val="22"/>
        </w:rPr>
        <w:t xml:space="preserve">    </w:t>
      </w:r>
      <w:r w:rsidRPr="00542F00">
        <w:rPr>
          <w:rFonts w:asciiTheme="minorHAnsi" w:eastAsia="Segoe Print" w:hAnsiTheme="minorHAnsi" w:cstheme="minorHAnsi"/>
          <w:color w:val="auto"/>
          <w:sz w:val="22"/>
          <w:szCs w:val="22"/>
        </w:rPr>
        <w:tab/>
      </w:r>
      <w:r w:rsidRPr="00542F00">
        <w:rPr>
          <w:rFonts w:asciiTheme="minorHAnsi" w:eastAsia="Segoe Print" w:hAnsiTheme="minorHAnsi" w:cstheme="minorHAnsi"/>
          <w:color w:val="auto"/>
          <w:sz w:val="22"/>
          <w:szCs w:val="22"/>
        </w:rPr>
        <w:tab/>
      </w:r>
      <w:r w:rsidRPr="00542F00">
        <w:rPr>
          <w:rFonts w:asciiTheme="minorHAnsi" w:eastAsia="Segoe Print" w:hAnsiTheme="minorHAnsi" w:cstheme="minorHAnsi"/>
          <w:color w:val="auto"/>
          <w:sz w:val="22"/>
          <w:szCs w:val="22"/>
        </w:rPr>
        <w:tab/>
      </w:r>
      <w:r w:rsidRPr="00542F00">
        <w:rPr>
          <w:rFonts w:asciiTheme="minorHAnsi" w:eastAsia="Segoe Print" w:hAnsiTheme="minorHAnsi" w:cstheme="minorHAnsi"/>
          <w:color w:val="auto"/>
          <w:sz w:val="22"/>
          <w:szCs w:val="22"/>
        </w:rPr>
        <w:tab/>
      </w:r>
      <w:r w:rsidRPr="00542F00">
        <w:rPr>
          <w:rFonts w:asciiTheme="minorHAnsi" w:eastAsia="Segoe Print" w:hAnsiTheme="minorHAnsi" w:cstheme="minorHAnsi"/>
          <w:color w:val="auto"/>
          <w:sz w:val="22"/>
          <w:szCs w:val="22"/>
        </w:rPr>
        <w:tab/>
      </w:r>
      <w:r w:rsidR="0041253A" w:rsidRPr="00542F00">
        <w:rPr>
          <w:rFonts w:asciiTheme="minorHAnsi" w:eastAsia="Segoe Print" w:hAnsiTheme="minorHAnsi" w:cstheme="minorHAnsi"/>
          <w:color w:val="auto"/>
          <w:sz w:val="22"/>
          <w:szCs w:val="22"/>
        </w:rPr>
        <w:t>Page one of two</w:t>
      </w:r>
    </w:p>
    <w:p w14:paraId="59366D6F" w14:textId="77777777" w:rsidR="00486C60" w:rsidRPr="00542F00" w:rsidRDefault="00486C60" w:rsidP="00F2578C">
      <w:pPr>
        <w:pStyle w:val="Standard"/>
        <w:spacing w:line="276" w:lineRule="auto"/>
        <w:ind w:left="2880" w:firstLine="720"/>
        <w:jc w:val="both"/>
        <w:rPr>
          <w:rFonts w:asciiTheme="minorHAnsi" w:eastAsia="Segoe Print" w:hAnsiTheme="minorHAnsi" w:cstheme="minorHAnsi"/>
          <w:color w:val="auto"/>
          <w:sz w:val="22"/>
          <w:szCs w:val="22"/>
        </w:rPr>
      </w:pPr>
    </w:p>
    <w:p w14:paraId="61C7A50A" w14:textId="77777777" w:rsidR="00486C60" w:rsidRPr="00542F00" w:rsidRDefault="00486C60" w:rsidP="00F2578C">
      <w:pPr>
        <w:pStyle w:val="Standard"/>
        <w:spacing w:line="276" w:lineRule="auto"/>
        <w:ind w:left="2880" w:firstLine="720"/>
        <w:jc w:val="both"/>
        <w:rPr>
          <w:rFonts w:asciiTheme="minorHAnsi" w:eastAsia="Segoe Print" w:hAnsiTheme="minorHAnsi" w:cstheme="minorHAnsi"/>
          <w:color w:val="auto"/>
          <w:sz w:val="22"/>
          <w:szCs w:val="22"/>
        </w:rPr>
      </w:pPr>
    </w:p>
    <w:p w14:paraId="011E8BE9" w14:textId="77777777" w:rsidR="00486C60" w:rsidRPr="00542F00" w:rsidRDefault="00486C60" w:rsidP="00F2578C">
      <w:pPr>
        <w:pStyle w:val="Standard"/>
        <w:spacing w:line="276" w:lineRule="auto"/>
        <w:ind w:left="2880" w:firstLine="720"/>
        <w:jc w:val="both"/>
        <w:rPr>
          <w:rFonts w:asciiTheme="minorHAnsi" w:eastAsia="Segoe Print" w:hAnsiTheme="minorHAnsi" w:cstheme="minorHAnsi"/>
          <w:color w:val="auto"/>
          <w:sz w:val="22"/>
          <w:szCs w:val="22"/>
        </w:rPr>
      </w:pPr>
    </w:p>
    <w:p w14:paraId="3B983F6F" w14:textId="6896ED31" w:rsidR="00F2578C" w:rsidRDefault="00542F00" w:rsidP="00486C60">
      <w:pPr>
        <w:pStyle w:val="Standard"/>
        <w:spacing w:line="276" w:lineRule="auto"/>
        <w:ind w:left="2880" w:firstLine="720"/>
        <w:jc w:val="both"/>
        <w:rPr>
          <w:rFonts w:asciiTheme="minorHAnsi" w:eastAsia="Segoe Print" w:hAnsiTheme="minorHAnsi" w:cstheme="minorHAnsi"/>
          <w:color w:val="auto"/>
          <w:sz w:val="22"/>
          <w:szCs w:val="22"/>
        </w:rPr>
      </w:pPr>
      <w:r>
        <w:rPr>
          <w:rFonts w:asciiTheme="minorHAnsi" w:eastAsia="Segoe Print" w:hAnsiTheme="minorHAnsi" w:cstheme="minorHAnsi"/>
          <w:color w:val="auto"/>
          <w:sz w:val="22"/>
          <w:szCs w:val="22"/>
        </w:rPr>
        <w:t xml:space="preserve">              </w:t>
      </w:r>
      <w:r w:rsidR="008F4E67">
        <w:rPr>
          <w:rFonts w:asciiTheme="minorHAnsi" w:eastAsia="Segoe Print" w:hAnsiTheme="minorHAnsi" w:cstheme="minorHAnsi"/>
          <w:color w:val="auto"/>
          <w:sz w:val="22"/>
          <w:szCs w:val="22"/>
        </w:rPr>
        <w:tab/>
      </w:r>
      <w:r w:rsidR="008F4E67">
        <w:rPr>
          <w:rFonts w:asciiTheme="minorHAnsi" w:eastAsia="Segoe Print" w:hAnsiTheme="minorHAnsi" w:cstheme="minorHAnsi"/>
          <w:color w:val="auto"/>
          <w:sz w:val="22"/>
          <w:szCs w:val="22"/>
        </w:rPr>
        <w:tab/>
      </w:r>
      <w:r w:rsidR="008F4E67">
        <w:rPr>
          <w:rFonts w:asciiTheme="minorHAnsi" w:eastAsia="Segoe Print" w:hAnsiTheme="minorHAnsi" w:cstheme="minorHAnsi"/>
          <w:color w:val="auto"/>
          <w:sz w:val="22"/>
          <w:szCs w:val="22"/>
        </w:rPr>
        <w:tab/>
      </w:r>
      <w:r w:rsidR="00F95840">
        <w:rPr>
          <w:rFonts w:asciiTheme="minorHAnsi" w:eastAsia="Segoe Print" w:hAnsiTheme="minorHAnsi" w:cstheme="minorHAnsi"/>
          <w:color w:val="auto"/>
          <w:sz w:val="22"/>
          <w:szCs w:val="22"/>
        </w:rPr>
        <w:t>Sincerely</w:t>
      </w:r>
      <w:r w:rsidR="00F2578C" w:rsidRPr="00542F00">
        <w:rPr>
          <w:rFonts w:asciiTheme="minorHAnsi" w:eastAsia="Segoe Print" w:hAnsiTheme="minorHAnsi" w:cstheme="minorHAnsi"/>
          <w:color w:val="auto"/>
          <w:sz w:val="22"/>
          <w:szCs w:val="22"/>
        </w:rPr>
        <w:t>,</w:t>
      </w:r>
    </w:p>
    <w:p w14:paraId="01239E34" w14:textId="77777777" w:rsidR="00542F00" w:rsidRPr="00542F00" w:rsidRDefault="00542F00" w:rsidP="00486C60">
      <w:pPr>
        <w:pStyle w:val="Standard"/>
        <w:spacing w:line="276" w:lineRule="auto"/>
        <w:ind w:left="2880" w:firstLine="720"/>
        <w:jc w:val="both"/>
        <w:rPr>
          <w:rFonts w:asciiTheme="minorHAnsi" w:eastAsia="Segoe Print" w:hAnsiTheme="minorHAnsi" w:cstheme="minorHAnsi"/>
          <w:color w:val="auto"/>
          <w:sz w:val="22"/>
          <w:szCs w:val="22"/>
        </w:rPr>
      </w:pPr>
    </w:p>
    <w:p w14:paraId="054F362D" w14:textId="11AA9F21" w:rsidR="00F2578C" w:rsidRPr="00542F00" w:rsidRDefault="001943DB" w:rsidP="00327DDC">
      <w:pPr>
        <w:pStyle w:val="Standard"/>
        <w:spacing w:line="276" w:lineRule="auto"/>
        <w:ind w:left="2160"/>
        <w:jc w:val="both"/>
        <w:rPr>
          <w:rFonts w:asciiTheme="minorHAnsi" w:eastAsia="Segoe Print" w:hAnsiTheme="minorHAnsi" w:cstheme="minorHAnsi"/>
          <w:color w:val="auto"/>
          <w:sz w:val="22"/>
          <w:szCs w:val="22"/>
        </w:rPr>
      </w:pPr>
      <w:r w:rsidRPr="001943DB">
        <w:rPr>
          <w:rFonts w:asciiTheme="minorHAnsi" w:eastAsia="Segoe Print" w:hAnsiTheme="minorHAnsi" w:cstheme="minorHAnsi"/>
          <w:color w:val="FF0000"/>
          <w:sz w:val="22"/>
          <w:szCs w:val="22"/>
        </w:rPr>
        <w:t xml:space="preserve">           </w:t>
      </w:r>
      <w:r w:rsidR="008F4E67">
        <w:rPr>
          <w:rFonts w:asciiTheme="minorHAnsi" w:eastAsia="Segoe Print" w:hAnsiTheme="minorHAnsi" w:cstheme="minorHAnsi"/>
          <w:color w:val="FF0000"/>
          <w:sz w:val="22"/>
          <w:szCs w:val="22"/>
          <w:highlight w:val="yellow"/>
        </w:rPr>
        <w:t xml:space="preserve">[Remove. </w:t>
      </w:r>
      <w:r w:rsidR="00327DDC">
        <w:rPr>
          <w:rFonts w:asciiTheme="minorHAnsi" w:eastAsia="Segoe Print" w:hAnsiTheme="minorHAnsi" w:cstheme="minorHAnsi"/>
          <w:color w:val="FF0000"/>
          <w:sz w:val="22"/>
          <w:szCs w:val="22"/>
          <w:highlight w:val="yellow"/>
        </w:rPr>
        <w:t xml:space="preserve">E.g. </w:t>
      </w:r>
      <w:r w:rsidR="005504D6" w:rsidRPr="00637F64">
        <w:rPr>
          <w:rFonts w:asciiTheme="minorHAnsi" w:eastAsia="Segoe Print" w:hAnsiTheme="minorHAnsi" w:cstheme="minorHAnsi"/>
          <w:color w:val="FF0000"/>
          <w:sz w:val="22"/>
          <w:szCs w:val="22"/>
          <w:highlight w:val="yellow"/>
        </w:rPr>
        <w:t>By:</w:t>
      </w:r>
      <w:r>
        <w:rPr>
          <w:rFonts w:asciiTheme="minorHAnsi" w:eastAsia="Segoe Print" w:hAnsiTheme="minorHAnsi" w:cstheme="minorHAnsi"/>
          <w:color w:val="FF0000"/>
          <w:sz w:val="22"/>
          <w:szCs w:val="22"/>
          <w:highlight w:val="yellow"/>
        </w:rPr>
        <w:t xml:space="preserve"> </w:t>
      </w:r>
      <w:r w:rsidR="005504D6" w:rsidRPr="00637F64">
        <w:rPr>
          <w:rFonts w:asciiTheme="minorHAnsi" w:eastAsia="Segoe Print" w:hAnsiTheme="minorHAnsi" w:cstheme="minorHAnsi"/>
          <w:color w:val="FF0000"/>
          <w:sz w:val="22"/>
          <w:szCs w:val="22"/>
          <w:highlight w:val="yellow"/>
        </w:rPr>
        <w:t>Name,</w:t>
      </w:r>
      <w:r w:rsidR="008F4E67">
        <w:rPr>
          <w:rFonts w:asciiTheme="minorHAnsi" w:eastAsia="Segoe Print" w:hAnsiTheme="minorHAnsi" w:cstheme="minorHAnsi"/>
          <w:color w:val="FF0000"/>
          <w:sz w:val="22"/>
          <w:szCs w:val="22"/>
          <w:highlight w:val="yellow"/>
        </w:rPr>
        <w:t xml:space="preserve"> </w:t>
      </w:r>
      <w:r w:rsidR="005504D6" w:rsidRPr="00637F64">
        <w:rPr>
          <w:rFonts w:asciiTheme="minorHAnsi" w:eastAsia="Segoe Print" w:hAnsiTheme="minorHAnsi" w:cstheme="minorHAnsi"/>
          <w:color w:val="FF0000"/>
          <w:sz w:val="22"/>
          <w:szCs w:val="22"/>
          <w:highlight w:val="yellow"/>
        </w:rPr>
        <w:t>ex</w:t>
      </w:r>
      <w:r w:rsidR="008053A8" w:rsidRPr="00637F64">
        <w:rPr>
          <w:rFonts w:asciiTheme="minorHAnsi" w:eastAsia="Segoe Print" w:hAnsiTheme="minorHAnsi" w:cstheme="minorHAnsi"/>
          <w:color w:val="FF0000"/>
          <w:sz w:val="22"/>
          <w:szCs w:val="22"/>
          <w:highlight w:val="yellow"/>
        </w:rPr>
        <w:t>ecutor</w:t>
      </w:r>
      <w:r w:rsidR="008F4E67">
        <w:rPr>
          <w:rFonts w:asciiTheme="minorHAnsi" w:eastAsia="Segoe Print" w:hAnsiTheme="minorHAnsi" w:cstheme="minorHAnsi"/>
          <w:color w:val="FF0000"/>
          <w:sz w:val="22"/>
          <w:szCs w:val="22"/>
        </w:rPr>
        <w:t xml:space="preserve">] </w:t>
      </w:r>
      <w:r w:rsidR="00542F00">
        <w:rPr>
          <w:rFonts w:asciiTheme="minorHAnsi" w:eastAsia="Segoe Print" w:hAnsiTheme="minorHAnsi" w:cstheme="minorHAnsi"/>
          <w:color w:val="auto"/>
          <w:sz w:val="22"/>
          <w:szCs w:val="22"/>
        </w:rPr>
        <w:t>…</w:t>
      </w:r>
      <w:proofErr w:type="gramStart"/>
      <w:r w:rsidR="00542F00">
        <w:rPr>
          <w:rFonts w:asciiTheme="minorHAnsi" w:eastAsia="Segoe Print" w:hAnsiTheme="minorHAnsi" w:cstheme="minorHAnsi"/>
          <w:color w:val="auto"/>
          <w:sz w:val="22"/>
          <w:szCs w:val="22"/>
        </w:rPr>
        <w:t>…..</w:t>
      </w:r>
      <w:proofErr w:type="gramEnd"/>
      <w:r w:rsidR="007B08F8" w:rsidRPr="00542F00">
        <w:rPr>
          <w:rFonts w:asciiTheme="minorHAnsi" w:eastAsia="Segoe Print" w:hAnsiTheme="minorHAnsi" w:cstheme="minorHAnsi"/>
          <w:color w:val="auto"/>
          <w:sz w:val="22"/>
          <w:szCs w:val="22"/>
        </w:rPr>
        <w:t>………………………………</w:t>
      </w:r>
      <w:r w:rsidR="008F4E67">
        <w:rPr>
          <w:rFonts w:asciiTheme="minorHAnsi" w:eastAsia="Segoe Print" w:hAnsiTheme="minorHAnsi" w:cstheme="minorHAnsi"/>
          <w:color w:val="auto"/>
          <w:sz w:val="22"/>
          <w:szCs w:val="22"/>
        </w:rPr>
        <w:t>………………….</w:t>
      </w:r>
    </w:p>
    <w:p w14:paraId="0F69F38F" w14:textId="77777777" w:rsidR="003929B2" w:rsidRPr="00542F00" w:rsidRDefault="00F2578C" w:rsidP="00F2578C">
      <w:pPr>
        <w:pStyle w:val="Standard"/>
        <w:spacing w:line="276" w:lineRule="auto"/>
        <w:jc w:val="both"/>
        <w:rPr>
          <w:rFonts w:asciiTheme="minorHAnsi" w:eastAsia="Segoe Print" w:hAnsiTheme="minorHAnsi" w:cstheme="minorHAnsi"/>
          <w:color w:val="auto"/>
          <w:sz w:val="22"/>
          <w:szCs w:val="22"/>
        </w:rPr>
      </w:pPr>
      <w:r w:rsidRPr="00542F00">
        <w:rPr>
          <w:rFonts w:asciiTheme="minorHAnsi" w:eastAsia="Segoe Print" w:hAnsiTheme="minorHAnsi" w:cstheme="minorHAnsi"/>
          <w:color w:val="auto"/>
          <w:sz w:val="22"/>
          <w:szCs w:val="22"/>
        </w:rPr>
        <w:tab/>
      </w:r>
      <w:r w:rsidRPr="00542F00">
        <w:rPr>
          <w:rFonts w:asciiTheme="minorHAnsi" w:eastAsia="Segoe Print" w:hAnsiTheme="minorHAnsi" w:cstheme="minorHAnsi"/>
          <w:color w:val="auto"/>
          <w:sz w:val="22"/>
          <w:szCs w:val="22"/>
        </w:rPr>
        <w:tab/>
      </w:r>
      <w:r w:rsidRPr="00542F00">
        <w:rPr>
          <w:rFonts w:asciiTheme="minorHAnsi" w:eastAsia="Segoe Print" w:hAnsiTheme="minorHAnsi" w:cstheme="minorHAnsi"/>
          <w:color w:val="auto"/>
          <w:sz w:val="22"/>
          <w:szCs w:val="22"/>
        </w:rPr>
        <w:tab/>
      </w:r>
      <w:r w:rsidRPr="00542F00">
        <w:rPr>
          <w:rFonts w:asciiTheme="minorHAnsi" w:eastAsia="Segoe Print" w:hAnsiTheme="minorHAnsi" w:cstheme="minorHAnsi"/>
          <w:color w:val="auto"/>
          <w:sz w:val="22"/>
          <w:szCs w:val="22"/>
        </w:rPr>
        <w:tab/>
      </w:r>
      <w:r w:rsidRPr="00542F00">
        <w:rPr>
          <w:rFonts w:asciiTheme="minorHAnsi" w:eastAsia="Segoe Print" w:hAnsiTheme="minorHAnsi" w:cstheme="minorHAnsi"/>
          <w:color w:val="auto"/>
          <w:sz w:val="22"/>
          <w:szCs w:val="22"/>
        </w:rPr>
        <w:tab/>
      </w:r>
      <w:r w:rsidRPr="00542F00">
        <w:rPr>
          <w:rFonts w:asciiTheme="minorHAnsi" w:eastAsia="Segoe Print" w:hAnsiTheme="minorHAnsi" w:cstheme="minorHAnsi"/>
          <w:color w:val="auto"/>
          <w:sz w:val="22"/>
          <w:szCs w:val="22"/>
        </w:rPr>
        <w:tab/>
      </w:r>
    </w:p>
    <w:p w14:paraId="4ADE21A8" w14:textId="691302CE" w:rsidR="00F2578C" w:rsidRPr="00542F00" w:rsidRDefault="0041253A" w:rsidP="0041253A">
      <w:pPr>
        <w:pStyle w:val="Standard"/>
        <w:spacing w:line="276" w:lineRule="auto"/>
        <w:jc w:val="both"/>
        <w:rPr>
          <w:rFonts w:asciiTheme="minorHAnsi" w:eastAsia="Segoe Print" w:hAnsiTheme="minorHAnsi" w:cstheme="minorHAnsi"/>
          <w:color w:val="auto"/>
          <w:sz w:val="22"/>
          <w:szCs w:val="22"/>
        </w:rPr>
      </w:pPr>
      <w:bookmarkStart w:id="1" w:name="_Hlk89025747"/>
      <w:r w:rsidRPr="00542F00">
        <w:rPr>
          <w:rFonts w:asciiTheme="minorHAnsi" w:eastAsia="Segoe Print" w:hAnsiTheme="minorHAnsi" w:cstheme="minorHAnsi"/>
          <w:color w:val="auto"/>
          <w:sz w:val="22"/>
          <w:szCs w:val="22"/>
        </w:rPr>
        <w:t>T</w:t>
      </w:r>
      <w:r w:rsidR="00D351EF" w:rsidRPr="00542F00">
        <w:rPr>
          <w:rFonts w:asciiTheme="minorHAnsi" w:eastAsia="Segoe Print" w:hAnsiTheme="minorHAnsi" w:cstheme="minorHAnsi"/>
          <w:color w:val="auto"/>
          <w:sz w:val="22"/>
          <w:szCs w:val="22"/>
        </w:rPr>
        <w:t xml:space="preserve">he </w:t>
      </w:r>
      <w:r w:rsidR="00D351EF" w:rsidRPr="008F4E67">
        <w:rPr>
          <w:rFonts w:asciiTheme="minorHAnsi" w:eastAsia="Segoe Print" w:hAnsiTheme="minorHAnsi" w:cstheme="minorHAnsi"/>
          <w:color w:val="auto"/>
          <w:sz w:val="22"/>
          <w:szCs w:val="22"/>
          <w:highlight w:val="yellow"/>
        </w:rPr>
        <w:t>twenty sixth</w:t>
      </w:r>
      <w:r w:rsidR="00D351EF" w:rsidRPr="00542F00">
        <w:rPr>
          <w:rFonts w:asciiTheme="minorHAnsi" w:eastAsia="Segoe Print" w:hAnsiTheme="minorHAnsi" w:cstheme="minorHAnsi"/>
          <w:color w:val="auto"/>
          <w:sz w:val="22"/>
          <w:szCs w:val="22"/>
        </w:rPr>
        <w:t xml:space="preserve"> day of the </w:t>
      </w:r>
      <w:r w:rsidR="00D351EF" w:rsidRPr="008F4E67">
        <w:rPr>
          <w:rFonts w:asciiTheme="minorHAnsi" w:eastAsia="Segoe Print" w:hAnsiTheme="minorHAnsi" w:cstheme="minorHAnsi"/>
          <w:color w:val="auto"/>
          <w:sz w:val="22"/>
          <w:szCs w:val="22"/>
          <w:highlight w:val="yellow"/>
        </w:rPr>
        <w:t>eleventh</w:t>
      </w:r>
      <w:r w:rsidR="00D351EF" w:rsidRPr="00542F00">
        <w:rPr>
          <w:rFonts w:asciiTheme="minorHAnsi" w:eastAsia="Segoe Print" w:hAnsiTheme="minorHAnsi" w:cstheme="minorHAnsi"/>
          <w:color w:val="auto"/>
          <w:sz w:val="22"/>
          <w:szCs w:val="22"/>
        </w:rPr>
        <w:t xml:space="preserve"> month in the year of our Lord two thousand and twenty-one</w:t>
      </w:r>
      <w:r w:rsidR="00F2578C" w:rsidRPr="00542F00">
        <w:rPr>
          <w:rFonts w:asciiTheme="minorHAnsi" w:eastAsia="Segoe Print" w:hAnsiTheme="minorHAnsi" w:cstheme="minorHAnsi"/>
          <w:color w:val="auto"/>
          <w:sz w:val="22"/>
          <w:szCs w:val="22"/>
        </w:rPr>
        <w:t>.</w:t>
      </w:r>
    </w:p>
    <w:bookmarkEnd w:id="1"/>
    <w:p w14:paraId="46BE048B" w14:textId="77777777" w:rsidR="00F2578C" w:rsidRPr="00542F00" w:rsidRDefault="00F2578C" w:rsidP="00F2578C">
      <w:pPr>
        <w:pStyle w:val="Standard"/>
        <w:spacing w:line="276" w:lineRule="auto"/>
        <w:jc w:val="both"/>
        <w:rPr>
          <w:rFonts w:asciiTheme="minorHAnsi" w:eastAsia="Segoe Print" w:hAnsiTheme="minorHAnsi" w:cstheme="minorHAnsi"/>
          <w:color w:val="auto"/>
          <w:sz w:val="22"/>
          <w:szCs w:val="22"/>
        </w:rPr>
      </w:pPr>
    </w:p>
    <w:p w14:paraId="02C13286" w14:textId="77777777" w:rsidR="00F2578C" w:rsidRPr="00542F00" w:rsidRDefault="00F2578C" w:rsidP="00F2578C">
      <w:pPr>
        <w:pStyle w:val="Standard"/>
        <w:spacing w:line="276" w:lineRule="auto"/>
        <w:jc w:val="both"/>
        <w:rPr>
          <w:rFonts w:asciiTheme="minorHAnsi" w:eastAsia="Segoe Print" w:hAnsiTheme="minorHAnsi" w:cstheme="minorHAnsi"/>
          <w:color w:val="auto"/>
          <w:sz w:val="22"/>
          <w:szCs w:val="22"/>
        </w:rPr>
      </w:pPr>
    </w:p>
    <w:p w14:paraId="5989A5E4" w14:textId="0085A04B" w:rsidR="0041253A" w:rsidRPr="00542F00" w:rsidRDefault="00F2578C" w:rsidP="00F2578C">
      <w:pPr>
        <w:pStyle w:val="Standard"/>
        <w:spacing w:line="276" w:lineRule="auto"/>
        <w:jc w:val="both"/>
        <w:rPr>
          <w:rFonts w:asciiTheme="minorHAnsi" w:eastAsia="Segoe Print" w:hAnsiTheme="minorHAnsi" w:cstheme="minorHAnsi"/>
          <w:color w:val="auto"/>
          <w:sz w:val="22"/>
          <w:szCs w:val="22"/>
        </w:rPr>
      </w:pPr>
      <w:r w:rsidRPr="00542F00">
        <w:rPr>
          <w:rFonts w:asciiTheme="minorHAnsi" w:eastAsia="Segoe Print" w:hAnsiTheme="minorHAnsi" w:cstheme="minorHAnsi"/>
          <w:color w:val="auto"/>
          <w:sz w:val="22"/>
          <w:szCs w:val="22"/>
        </w:rPr>
        <w:t xml:space="preserve">Disclaimer: </w:t>
      </w:r>
      <w:r w:rsidR="00F11735">
        <w:rPr>
          <w:rFonts w:asciiTheme="minorHAnsi" w:eastAsia="Segoe Print" w:hAnsiTheme="minorHAnsi" w:cstheme="minorHAnsi"/>
          <w:color w:val="auto"/>
          <w:sz w:val="22"/>
          <w:szCs w:val="22"/>
        </w:rPr>
        <w:t>T</w:t>
      </w:r>
      <w:r w:rsidRPr="00542F00">
        <w:rPr>
          <w:rFonts w:asciiTheme="minorHAnsi" w:eastAsia="Segoe Print" w:hAnsiTheme="minorHAnsi" w:cstheme="minorHAnsi"/>
          <w:color w:val="auto"/>
          <w:sz w:val="22"/>
          <w:szCs w:val="22"/>
        </w:rPr>
        <w:t xml:space="preserve">he use of General-Post Office is as a witness and for recording purposes only and does not imply any submission to any jurisdiction, nor waver of any liberties. The use of the dead language “Latin” or any other “Legal” term is only used for want of a better word to convey what needs to be understood by those reading this document, We make no use of man's unholy law as in a submission but rather warn you of the law that applies to you by officially performing the function of my calling as a watchman of Yahushua (Ezekiel33:1-10) not relying upon the person of man's ordinance in sin.     </w:t>
      </w:r>
    </w:p>
    <w:p w14:paraId="00CCC3B9"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41F3A9C0"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672AE678"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526AE877"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402D6AC7"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501B9EFD"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319F33E3"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7B23B9BB"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230BDBA8"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4481D8F9"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3AFB462C"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5FFD5331"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46FEC2ED"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382D6240"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034F53A4"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17E0B32F"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11DBAF77"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4435BF64"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53E7AFC2"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2FE19ED3"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1D757562"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296E1802"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1560A445"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5E8BEE2A"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65789B5B"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1DE38AB7" w14:textId="77777777" w:rsidR="0041253A" w:rsidRPr="00542F00" w:rsidRDefault="0041253A" w:rsidP="00F2578C">
      <w:pPr>
        <w:pStyle w:val="Standard"/>
        <w:spacing w:line="276" w:lineRule="auto"/>
        <w:jc w:val="both"/>
        <w:rPr>
          <w:rFonts w:asciiTheme="minorHAnsi" w:eastAsia="Segoe Print" w:hAnsiTheme="minorHAnsi" w:cstheme="minorHAnsi"/>
          <w:color w:val="auto"/>
          <w:sz w:val="22"/>
          <w:szCs w:val="22"/>
        </w:rPr>
      </w:pPr>
    </w:p>
    <w:p w14:paraId="649B89F4" w14:textId="77777777" w:rsidR="00ED101C" w:rsidRDefault="00ED101C" w:rsidP="0041253A">
      <w:pPr>
        <w:pStyle w:val="Standard"/>
        <w:spacing w:line="276" w:lineRule="auto"/>
        <w:jc w:val="center"/>
        <w:rPr>
          <w:rFonts w:asciiTheme="minorHAnsi" w:eastAsia="Segoe Print" w:hAnsiTheme="minorHAnsi" w:cstheme="minorHAnsi"/>
          <w:color w:val="auto"/>
          <w:sz w:val="22"/>
          <w:szCs w:val="22"/>
        </w:rPr>
      </w:pPr>
    </w:p>
    <w:p w14:paraId="5B06D3DF" w14:textId="77777777" w:rsidR="00ED101C" w:rsidRDefault="00ED101C" w:rsidP="0041253A">
      <w:pPr>
        <w:pStyle w:val="Standard"/>
        <w:spacing w:line="276" w:lineRule="auto"/>
        <w:jc w:val="center"/>
        <w:rPr>
          <w:rFonts w:asciiTheme="minorHAnsi" w:eastAsia="Segoe Print" w:hAnsiTheme="minorHAnsi" w:cstheme="minorHAnsi"/>
          <w:color w:val="auto"/>
          <w:sz w:val="22"/>
          <w:szCs w:val="22"/>
        </w:rPr>
      </w:pPr>
    </w:p>
    <w:p w14:paraId="6004E47C" w14:textId="3E082F2E" w:rsidR="00F2578C" w:rsidRPr="00542F00" w:rsidRDefault="0041253A" w:rsidP="0041253A">
      <w:pPr>
        <w:pStyle w:val="Standard"/>
        <w:spacing w:line="276" w:lineRule="auto"/>
        <w:jc w:val="center"/>
        <w:rPr>
          <w:rFonts w:asciiTheme="minorHAnsi" w:eastAsia="Segoe Print" w:hAnsiTheme="minorHAnsi" w:cstheme="minorHAnsi"/>
          <w:color w:val="auto"/>
          <w:sz w:val="22"/>
          <w:szCs w:val="22"/>
        </w:rPr>
      </w:pPr>
      <w:r w:rsidRPr="00542F00">
        <w:rPr>
          <w:rFonts w:asciiTheme="minorHAnsi" w:eastAsia="Segoe Print" w:hAnsiTheme="minorHAnsi" w:cstheme="minorHAnsi"/>
          <w:color w:val="auto"/>
          <w:sz w:val="22"/>
          <w:szCs w:val="22"/>
        </w:rPr>
        <w:t>Pages two of two</w:t>
      </w:r>
    </w:p>
    <w:sectPr w:rsidR="00F2578C" w:rsidRPr="00542F00" w:rsidSect="007E6E2D">
      <w:pgSz w:w="12240" w:h="15840" w:code="1"/>
      <w:pgMar w:top="567" w:right="1183" w:bottom="284"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Script">
    <w:panose1 w:val="030B0504020000000003"/>
    <w:charset w:val="00"/>
    <w:family w:val="script"/>
    <w:pitch w:val="variable"/>
    <w:sig w:usb0="0000028F"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HG Mincho Light J">
    <w:altName w:val="MS Mincho"/>
    <w:charset w:val="80"/>
    <w:family w:val="auto"/>
    <w:pitch w:val="variable"/>
  </w:font>
  <w:font w:name="ヒラギノ角ゴ Pro W3">
    <w:altName w:val="MS Mincho"/>
    <w:charset w:val="80"/>
    <w:family w:val="auto"/>
    <w:pitch w:val="variable"/>
    <w:sig w:usb0="00000000" w:usb1="7AC7FFFF" w:usb2="00000012" w:usb3="00000000" w:csb0="0002000D" w:csb1="00000000"/>
  </w:font>
  <w:font w:name="Segoe Print">
    <w:panose1 w:val="02000600000000000000"/>
    <w:charset w:val="00"/>
    <w:family w:val="auto"/>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87EF9"/>
    <w:multiLevelType w:val="hybridMultilevel"/>
    <w:tmpl w:val="D4A67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6A75F7"/>
    <w:multiLevelType w:val="singleLevel"/>
    <w:tmpl w:val="39B42FA2"/>
    <w:lvl w:ilvl="0">
      <w:start w:val="1"/>
      <w:numFmt w:val="decimal"/>
      <w:lvlText w:val="%1."/>
      <w:lvlJc w:val="left"/>
      <w:pPr>
        <w:tabs>
          <w:tab w:val="num" w:pos="360"/>
        </w:tabs>
        <w:ind w:left="360" w:hanging="360"/>
      </w:pPr>
      <w:rPr>
        <w:rFonts w:ascii="Segoe Script" w:hAnsi="Segoe Script" w:hint="default"/>
        <w:b w:val="0"/>
        <w:color w:val="080371"/>
      </w:rPr>
    </w:lvl>
  </w:abstractNum>
  <w:num w:numId="1" w16cid:durableId="1262227711">
    <w:abstractNumId w:val="1"/>
  </w:num>
  <w:num w:numId="2" w16cid:durableId="343672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sDQ0NTIwNTA0NDBU0lEKTi0uzszPAykwrAUAbEuXpCwAAAA="/>
  </w:docVars>
  <w:rsids>
    <w:rsidRoot w:val="003E4BDA"/>
    <w:rsid w:val="0000366B"/>
    <w:rsid w:val="00004582"/>
    <w:rsid w:val="000105CA"/>
    <w:rsid w:val="0001452B"/>
    <w:rsid w:val="00020A6A"/>
    <w:rsid w:val="000215D6"/>
    <w:rsid w:val="00025007"/>
    <w:rsid w:val="00025B3E"/>
    <w:rsid w:val="00025DDC"/>
    <w:rsid w:val="000349EE"/>
    <w:rsid w:val="00035178"/>
    <w:rsid w:val="000364BC"/>
    <w:rsid w:val="000541C3"/>
    <w:rsid w:val="00057528"/>
    <w:rsid w:val="00062252"/>
    <w:rsid w:val="00065FCD"/>
    <w:rsid w:val="00070D76"/>
    <w:rsid w:val="00073201"/>
    <w:rsid w:val="00081B28"/>
    <w:rsid w:val="0008563C"/>
    <w:rsid w:val="000936F6"/>
    <w:rsid w:val="000952BB"/>
    <w:rsid w:val="000A014D"/>
    <w:rsid w:val="000A481C"/>
    <w:rsid w:val="000A6D72"/>
    <w:rsid w:val="000B21B9"/>
    <w:rsid w:val="000B4FF0"/>
    <w:rsid w:val="000B64EF"/>
    <w:rsid w:val="000C2407"/>
    <w:rsid w:val="000C2614"/>
    <w:rsid w:val="000C535F"/>
    <w:rsid w:val="000D2BC1"/>
    <w:rsid w:val="000E1A5F"/>
    <w:rsid w:val="000E1EFD"/>
    <w:rsid w:val="000E3089"/>
    <w:rsid w:val="000E7B3C"/>
    <w:rsid w:val="000F03F4"/>
    <w:rsid w:val="001062A0"/>
    <w:rsid w:val="00110340"/>
    <w:rsid w:val="00112139"/>
    <w:rsid w:val="00115968"/>
    <w:rsid w:val="0011777C"/>
    <w:rsid w:val="00121D66"/>
    <w:rsid w:val="00136D7E"/>
    <w:rsid w:val="00136FA7"/>
    <w:rsid w:val="0014313A"/>
    <w:rsid w:val="00145D9C"/>
    <w:rsid w:val="0015430B"/>
    <w:rsid w:val="0015545C"/>
    <w:rsid w:val="00156014"/>
    <w:rsid w:val="00164212"/>
    <w:rsid w:val="001651F5"/>
    <w:rsid w:val="00166461"/>
    <w:rsid w:val="001723E4"/>
    <w:rsid w:val="001860A2"/>
    <w:rsid w:val="00186C60"/>
    <w:rsid w:val="00191A72"/>
    <w:rsid w:val="00193F16"/>
    <w:rsid w:val="001943DB"/>
    <w:rsid w:val="001A0140"/>
    <w:rsid w:val="001B1F3D"/>
    <w:rsid w:val="001B7ABA"/>
    <w:rsid w:val="001C548C"/>
    <w:rsid w:val="001D26CB"/>
    <w:rsid w:val="001D7D3D"/>
    <w:rsid w:val="001E0D5A"/>
    <w:rsid w:val="001E2A9C"/>
    <w:rsid w:val="001F0372"/>
    <w:rsid w:val="001F2EF5"/>
    <w:rsid w:val="001F66E8"/>
    <w:rsid w:val="00200CE0"/>
    <w:rsid w:val="002011A1"/>
    <w:rsid w:val="00201642"/>
    <w:rsid w:val="0020440E"/>
    <w:rsid w:val="00205969"/>
    <w:rsid w:val="00211263"/>
    <w:rsid w:val="00213D57"/>
    <w:rsid w:val="002159DB"/>
    <w:rsid w:val="00216544"/>
    <w:rsid w:val="00221668"/>
    <w:rsid w:val="00224A2B"/>
    <w:rsid w:val="00235D2C"/>
    <w:rsid w:val="002415CD"/>
    <w:rsid w:val="0024332A"/>
    <w:rsid w:val="00243936"/>
    <w:rsid w:val="00247632"/>
    <w:rsid w:val="00247E65"/>
    <w:rsid w:val="002509B6"/>
    <w:rsid w:val="0025424A"/>
    <w:rsid w:val="00265410"/>
    <w:rsid w:val="0026656E"/>
    <w:rsid w:val="00274A85"/>
    <w:rsid w:val="002869B3"/>
    <w:rsid w:val="00287936"/>
    <w:rsid w:val="002957BC"/>
    <w:rsid w:val="002973DF"/>
    <w:rsid w:val="002977AC"/>
    <w:rsid w:val="00297949"/>
    <w:rsid w:val="002A6D09"/>
    <w:rsid w:val="002C00C1"/>
    <w:rsid w:val="002C42E8"/>
    <w:rsid w:val="002C7205"/>
    <w:rsid w:val="002D16E8"/>
    <w:rsid w:val="002D3233"/>
    <w:rsid w:val="002D7458"/>
    <w:rsid w:val="002E0309"/>
    <w:rsid w:val="002E323B"/>
    <w:rsid w:val="002F1B82"/>
    <w:rsid w:val="002F4558"/>
    <w:rsid w:val="00307CF4"/>
    <w:rsid w:val="00316183"/>
    <w:rsid w:val="00316F5D"/>
    <w:rsid w:val="00322CDD"/>
    <w:rsid w:val="00324CB2"/>
    <w:rsid w:val="00327DDC"/>
    <w:rsid w:val="00336AC9"/>
    <w:rsid w:val="0034359E"/>
    <w:rsid w:val="003537BA"/>
    <w:rsid w:val="0035451B"/>
    <w:rsid w:val="00354AAC"/>
    <w:rsid w:val="00361008"/>
    <w:rsid w:val="00361E0C"/>
    <w:rsid w:val="0036419A"/>
    <w:rsid w:val="00372CAE"/>
    <w:rsid w:val="00377C5A"/>
    <w:rsid w:val="00391FB4"/>
    <w:rsid w:val="003929B2"/>
    <w:rsid w:val="003A151B"/>
    <w:rsid w:val="003A1F12"/>
    <w:rsid w:val="003A391C"/>
    <w:rsid w:val="003B0308"/>
    <w:rsid w:val="003C0BAB"/>
    <w:rsid w:val="003C1DAA"/>
    <w:rsid w:val="003D4061"/>
    <w:rsid w:val="003E318D"/>
    <w:rsid w:val="003E4BDA"/>
    <w:rsid w:val="003F50F9"/>
    <w:rsid w:val="003F6109"/>
    <w:rsid w:val="003F722B"/>
    <w:rsid w:val="00400ECF"/>
    <w:rsid w:val="00405710"/>
    <w:rsid w:val="00411D7B"/>
    <w:rsid w:val="00412272"/>
    <w:rsid w:val="0041253A"/>
    <w:rsid w:val="00412D9B"/>
    <w:rsid w:val="0041647F"/>
    <w:rsid w:val="004249B8"/>
    <w:rsid w:val="00426E46"/>
    <w:rsid w:val="0042755C"/>
    <w:rsid w:val="00431227"/>
    <w:rsid w:val="0043245E"/>
    <w:rsid w:val="00432803"/>
    <w:rsid w:val="0043749B"/>
    <w:rsid w:val="0043797F"/>
    <w:rsid w:val="00443F6E"/>
    <w:rsid w:val="0044504B"/>
    <w:rsid w:val="00446BC9"/>
    <w:rsid w:val="004518E2"/>
    <w:rsid w:val="00451D24"/>
    <w:rsid w:val="00460A83"/>
    <w:rsid w:val="00461785"/>
    <w:rsid w:val="00463152"/>
    <w:rsid w:val="004650D7"/>
    <w:rsid w:val="00465A9C"/>
    <w:rsid w:val="00466D5E"/>
    <w:rsid w:val="00475F79"/>
    <w:rsid w:val="00477521"/>
    <w:rsid w:val="00480DDC"/>
    <w:rsid w:val="004835E9"/>
    <w:rsid w:val="00485118"/>
    <w:rsid w:val="00485C47"/>
    <w:rsid w:val="00485FC9"/>
    <w:rsid w:val="00486C60"/>
    <w:rsid w:val="00487268"/>
    <w:rsid w:val="004879BA"/>
    <w:rsid w:val="004A3C55"/>
    <w:rsid w:val="004B1968"/>
    <w:rsid w:val="004B35A0"/>
    <w:rsid w:val="004B3FB3"/>
    <w:rsid w:val="004B536D"/>
    <w:rsid w:val="004C2E36"/>
    <w:rsid w:val="004C31F2"/>
    <w:rsid w:val="004C323D"/>
    <w:rsid w:val="004C718F"/>
    <w:rsid w:val="004D646F"/>
    <w:rsid w:val="004E46F6"/>
    <w:rsid w:val="004E61D9"/>
    <w:rsid w:val="004E6A94"/>
    <w:rsid w:val="004F0812"/>
    <w:rsid w:val="004F3150"/>
    <w:rsid w:val="004F4011"/>
    <w:rsid w:val="004F73E4"/>
    <w:rsid w:val="004F743E"/>
    <w:rsid w:val="005005E9"/>
    <w:rsid w:val="00507D16"/>
    <w:rsid w:val="0051254C"/>
    <w:rsid w:val="005133DD"/>
    <w:rsid w:val="005166A1"/>
    <w:rsid w:val="00516B20"/>
    <w:rsid w:val="00530B60"/>
    <w:rsid w:val="00530EED"/>
    <w:rsid w:val="00533B0C"/>
    <w:rsid w:val="00540733"/>
    <w:rsid w:val="00542F00"/>
    <w:rsid w:val="005432B3"/>
    <w:rsid w:val="005504D6"/>
    <w:rsid w:val="0055486A"/>
    <w:rsid w:val="005617DD"/>
    <w:rsid w:val="00563FD7"/>
    <w:rsid w:val="005642C4"/>
    <w:rsid w:val="0056597F"/>
    <w:rsid w:val="005744B9"/>
    <w:rsid w:val="00575F01"/>
    <w:rsid w:val="0057721C"/>
    <w:rsid w:val="00581086"/>
    <w:rsid w:val="005832B9"/>
    <w:rsid w:val="005851C3"/>
    <w:rsid w:val="00585623"/>
    <w:rsid w:val="00590020"/>
    <w:rsid w:val="0059006F"/>
    <w:rsid w:val="00590816"/>
    <w:rsid w:val="00595978"/>
    <w:rsid w:val="005A0F16"/>
    <w:rsid w:val="005A1213"/>
    <w:rsid w:val="005A16F5"/>
    <w:rsid w:val="005B217B"/>
    <w:rsid w:val="005B4837"/>
    <w:rsid w:val="005B5476"/>
    <w:rsid w:val="005B7ADE"/>
    <w:rsid w:val="005C0804"/>
    <w:rsid w:val="005C6655"/>
    <w:rsid w:val="005D061D"/>
    <w:rsid w:val="005D0E3A"/>
    <w:rsid w:val="005D16ED"/>
    <w:rsid w:val="005D5AA6"/>
    <w:rsid w:val="005E55B9"/>
    <w:rsid w:val="005E7F66"/>
    <w:rsid w:val="005F1149"/>
    <w:rsid w:val="005F245D"/>
    <w:rsid w:val="005F2EC1"/>
    <w:rsid w:val="0060427E"/>
    <w:rsid w:val="0060471E"/>
    <w:rsid w:val="006100B0"/>
    <w:rsid w:val="0061081B"/>
    <w:rsid w:val="00615C21"/>
    <w:rsid w:val="006234E6"/>
    <w:rsid w:val="00627E69"/>
    <w:rsid w:val="006350C0"/>
    <w:rsid w:val="0063540C"/>
    <w:rsid w:val="0063670D"/>
    <w:rsid w:val="00637698"/>
    <w:rsid w:val="00637F64"/>
    <w:rsid w:val="00641A69"/>
    <w:rsid w:val="006435B9"/>
    <w:rsid w:val="0064670C"/>
    <w:rsid w:val="00647FF1"/>
    <w:rsid w:val="006502C4"/>
    <w:rsid w:val="00652C60"/>
    <w:rsid w:val="00656528"/>
    <w:rsid w:val="00664037"/>
    <w:rsid w:val="00670CAF"/>
    <w:rsid w:val="00673117"/>
    <w:rsid w:val="0067440A"/>
    <w:rsid w:val="006776E6"/>
    <w:rsid w:val="00677C97"/>
    <w:rsid w:val="006819F9"/>
    <w:rsid w:val="00685B81"/>
    <w:rsid w:val="00694AA5"/>
    <w:rsid w:val="00695122"/>
    <w:rsid w:val="006A3416"/>
    <w:rsid w:val="006A7BF1"/>
    <w:rsid w:val="006B373B"/>
    <w:rsid w:val="006B5615"/>
    <w:rsid w:val="006C22BD"/>
    <w:rsid w:val="006C2AFD"/>
    <w:rsid w:val="006C7B8C"/>
    <w:rsid w:val="006D0298"/>
    <w:rsid w:val="006D19A2"/>
    <w:rsid w:val="006D2F82"/>
    <w:rsid w:val="006D3042"/>
    <w:rsid w:val="006D32C9"/>
    <w:rsid w:val="006D4E26"/>
    <w:rsid w:val="006E6315"/>
    <w:rsid w:val="006F0E3A"/>
    <w:rsid w:val="006F263B"/>
    <w:rsid w:val="006F3071"/>
    <w:rsid w:val="006F317A"/>
    <w:rsid w:val="006F5F60"/>
    <w:rsid w:val="006F6330"/>
    <w:rsid w:val="007001A0"/>
    <w:rsid w:val="00703C97"/>
    <w:rsid w:val="00705524"/>
    <w:rsid w:val="0072002A"/>
    <w:rsid w:val="0072260E"/>
    <w:rsid w:val="00725A28"/>
    <w:rsid w:val="00730172"/>
    <w:rsid w:val="00731355"/>
    <w:rsid w:val="00735C5E"/>
    <w:rsid w:val="007448AA"/>
    <w:rsid w:val="0074634D"/>
    <w:rsid w:val="007515F9"/>
    <w:rsid w:val="00755D21"/>
    <w:rsid w:val="00757CE6"/>
    <w:rsid w:val="007700E2"/>
    <w:rsid w:val="00774054"/>
    <w:rsid w:val="00777964"/>
    <w:rsid w:val="00791FB6"/>
    <w:rsid w:val="00795874"/>
    <w:rsid w:val="007A38DF"/>
    <w:rsid w:val="007A552F"/>
    <w:rsid w:val="007B08F8"/>
    <w:rsid w:val="007B0AF0"/>
    <w:rsid w:val="007B7AEF"/>
    <w:rsid w:val="007C03D7"/>
    <w:rsid w:val="007C17B0"/>
    <w:rsid w:val="007C2B1B"/>
    <w:rsid w:val="007D0C16"/>
    <w:rsid w:val="007D124C"/>
    <w:rsid w:val="007D1A14"/>
    <w:rsid w:val="007D2513"/>
    <w:rsid w:val="007D32FB"/>
    <w:rsid w:val="007D5771"/>
    <w:rsid w:val="007E179B"/>
    <w:rsid w:val="007E6E2D"/>
    <w:rsid w:val="007E6FDE"/>
    <w:rsid w:val="007F1321"/>
    <w:rsid w:val="007F3BD7"/>
    <w:rsid w:val="008019B0"/>
    <w:rsid w:val="008024E2"/>
    <w:rsid w:val="008053A8"/>
    <w:rsid w:val="0080650D"/>
    <w:rsid w:val="00810407"/>
    <w:rsid w:val="00815BF9"/>
    <w:rsid w:val="00815E24"/>
    <w:rsid w:val="0081666D"/>
    <w:rsid w:val="00820B89"/>
    <w:rsid w:val="00821D10"/>
    <w:rsid w:val="0082325E"/>
    <w:rsid w:val="00824C56"/>
    <w:rsid w:val="008366D4"/>
    <w:rsid w:val="00837FF5"/>
    <w:rsid w:val="00840B9F"/>
    <w:rsid w:val="0085126B"/>
    <w:rsid w:val="00861705"/>
    <w:rsid w:val="00861D7E"/>
    <w:rsid w:val="00861EAB"/>
    <w:rsid w:val="0086414C"/>
    <w:rsid w:val="00865E46"/>
    <w:rsid w:val="00887171"/>
    <w:rsid w:val="00897477"/>
    <w:rsid w:val="00897997"/>
    <w:rsid w:val="008A57DB"/>
    <w:rsid w:val="008A6967"/>
    <w:rsid w:val="008B57C9"/>
    <w:rsid w:val="008C1194"/>
    <w:rsid w:val="008C40A5"/>
    <w:rsid w:val="008D1C20"/>
    <w:rsid w:val="008D3924"/>
    <w:rsid w:val="008D417D"/>
    <w:rsid w:val="008D7576"/>
    <w:rsid w:val="008E4C26"/>
    <w:rsid w:val="008E7D64"/>
    <w:rsid w:val="008F4E67"/>
    <w:rsid w:val="008F57B7"/>
    <w:rsid w:val="008F7E55"/>
    <w:rsid w:val="0090133C"/>
    <w:rsid w:val="00901933"/>
    <w:rsid w:val="00903DAB"/>
    <w:rsid w:val="009046A5"/>
    <w:rsid w:val="00904DAD"/>
    <w:rsid w:val="0090745E"/>
    <w:rsid w:val="00922C22"/>
    <w:rsid w:val="00924E6F"/>
    <w:rsid w:val="00927D56"/>
    <w:rsid w:val="0093126F"/>
    <w:rsid w:val="00933474"/>
    <w:rsid w:val="0094389B"/>
    <w:rsid w:val="00943C1B"/>
    <w:rsid w:val="0094742E"/>
    <w:rsid w:val="009506E3"/>
    <w:rsid w:val="00951537"/>
    <w:rsid w:val="00957718"/>
    <w:rsid w:val="00961D6D"/>
    <w:rsid w:val="00963CA2"/>
    <w:rsid w:val="00963EA4"/>
    <w:rsid w:val="0097177C"/>
    <w:rsid w:val="00973B85"/>
    <w:rsid w:val="009846D3"/>
    <w:rsid w:val="0098705F"/>
    <w:rsid w:val="009944AF"/>
    <w:rsid w:val="009A39E7"/>
    <w:rsid w:val="009B1D32"/>
    <w:rsid w:val="009B4438"/>
    <w:rsid w:val="009B4566"/>
    <w:rsid w:val="009C3ADF"/>
    <w:rsid w:val="009C7F85"/>
    <w:rsid w:val="009D312D"/>
    <w:rsid w:val="009E2841"/>
    <w:rsid w:val="009E47A4"/>
    <w:rsid w:val="009F48CD"/>
    <w:rsid w:val="009F6D06"/>
    <w:rsid w:val="00A00945"/>
    <w:rsid w:val="00A0178F"/>
    <w:rsid w:val="00A06B88"/>
    <w:rsid w:val="00A10835"/>
    <w:rsid w:val="00A108C6"/>
    <w:rsid w:val="00A112C2"/>
    <w:rsid w:val="00A1208A"/>
    <w:rsid w:val="00A13B05"/>
    <w:rsid w:val="00A22E08"/>
    <w:rsid w:val="00A26716"/>
    <w:rsid w:val="00A32506"/>
    <w:rsid w:val="00A32E74"/>
    <w:rsid w:val="00A330D6"/>
    <w:rsid w:val="00A335F3"/>
    <w:rsid w:val="00A341ED"/>
    <w:rsid w:val="00A365E9"/>
    <w:rsid w:val="00A36A33"/>
    <w:rsid w:val="00A44523"/>
    <w:rsid w:val="00A50A07"/>
    <w:rsid w:val="00A5253E"/>
    <w:rsid w:val="00A54E62"/>
    <w:rsid w:val="00A640E7"/>
    <w:rsid w:val="00A70090"/>
    <w:rsid w:val="00A83C57"/>
    <w:rsid w:val="00A9191A"/>
    <w:rsid w:val="00AA394E"/>
    <w:rsid w:val="00AA48D7"/>
    <w:rsid w:val="00AA6E28"/>
    <w:rsid w:val="00AA7E50"/>
    <w:rsid w:val="00AC1F0C"/>
    <w:rsid w:val="00AC2188"/>
    <w:rsid w:val="00AC28BA"/>
    <w:rsid w:val="00AC2DE0"/>
    <w:rsid w:val="00AC5A69"/>
    <w:rsid w:val="00AD0E1C"/>
    <w:rsid w:val="00AD34E2"/>
    <w:rsid w:val="00AD7128"/>
    <w:rsid w:val="00AD7C97"/>
    <w:rsid w:val="00AF534F"/>
    <w:rsid w:val="00B01132"/>
    <w:rsid w:val="00B01A88"/>
    <w:rsid w:val="00B02E44"/>
    <w:rsid w:val="00B05862"/>
    <w:rsid w:val="00B06A3F"/>
    <w:rsid w:val="00B120F6"/>
    <w:rsid w:val="00B134DB"/>
    <w:rsid w:val="00B1356B"/>
    <w:rsid w:val="00B14420"/>
    <w:rsid w:val="00B222BF"/>
    <w:rsid w:val="00B25E19"/>
    <w:rsid w:val="00B2602C"/>
    <w:rsid w:val="00B2677F"/>
    <w:rsid w:val="00B3671E"/>
    <w:rsid w:val="00B45347"/>
    <w:rsid w:val="00B61862"/>
    <w:rsid w:val="00B74C4D"/>
    <w:rsid w:val="00B754B5"/>
    <w:rsid w:val="00B80387"/>
    <w:rsid w:val="00B8608D"/>
    <w:rsid w:val="00B9085A"/>
    <w:rsid w:val="00B934AF"/>
    <w:rsid w:val="00BA1A68"/>
    <w:rsid w:val="00BA5F99"/>
    <w:rsid w:val="00BC09B0"/>
    <w:rsid w:val="00BC3AFC"/>
    <w:rsid w:val="00BC3BE9"/>
    <w:rsid w:val="00BD1E30"/>
    <w:rsid w:val="00BD7590"/>
    <w:rsid w:val="00BE5B7A"/>
    <w:rsid w:val="00BE7BAC"/>
    <w:rsid w:val="00BF2337"/>
    <w:rsid w:val="00BF53B0"/>
    <w:rsid w:val="00C029F0"/>
    <w:rsid w:val="00C02B41"/>
    <w:rsid w:val="00C0763E"/>
    <w:rsid w:val="00C10FCC"/>
    <w:rsid w:val="00C152D6"/>
    <w:rsid w:val="00C1673C"/>
    <w:rsid w:val="00C2242E"/>
    <w:rsid w:val="00C23292"/>
    <w:rsid w:val="00C23BED"/>
    <w:rsid w:val="00C27576"/>
    <w:rsid w:val="00C27655"/>
    <w:rsid w:val="00C3151C"/>
    <w:rsid w:val="00C33A1D"/>
    <w:rsid w:val="00C35550"/>
    <w:rsid w:val="00C41C9C"/>
    <w:rsid w:val="00C430BB"/>
    <w:rsid w:val="00C5503E"/>
    <w:rsid w:val="00C56DE4"/>
    <w:rsid w:val="00C63128"/>
    <w:rsid w:val="00C641F5"/>
    <w:rsid w:val="00C642B2"/>
    <w:rsid w:val="00C654E7"/>
    <w:rsid w:val="00C7054A"/>
    <w:rsid w:val="00C71BC3"/>
    <w:rsid w:val="00C76E3A"/>
    <w:rsid w:val="00C83628"/>
    <w:rsid w:val="00C842AA"/>
    <w:rsid w:val="00C85540"/>
    <w:rsid w:val="00C878DB"/>
    <w:rsid w:val="00C91697"/>
    <w:rsid w:val="00CA0035"/>
    <w:rsid w:val="00CB0E17"/>
    <w:rsid w:val="00CB3B2A"/>
    <w:rsid w:val="00CB5E14"/>
    <w:rsid w:val="00CC16A1"/>
    <w:rsid w:val="00CC2ABD"/>
    <w:rsid w:val="00CC455B"/>
    <w:rsid w:val="00CC498F"/>
    <w:rsid w:val="00CC5EA3"/>
    <w:rsid w:val="00CC6D12"/>
    <w:rsid w:val="00CC6FF9"/>
    <w:rsid w:val="00CD12FA"/>
    <w:rsid w:val="00CD18A1"/>
    <w:rsid w:val="00CD437A"/>
    <w:rsid w:val="00CD6A4A"/>
    <w:rsid w:val="00CE30B4"/>
    <w:rsid w:val="00CE6BFB"/>
    <w:rsid w:val="00CF0215"/>
    <w:rsid w:val="00CF278D"/>
    <w:rsid w:val="00D02462"/>
    <w:rsid w:val="00D03324"/>
    <w:rsid w:val="00D0668F"/>
    <w:rsid w:val="00D072B0"/>
    <w:rsid w:val="00D1008D"/>
    <w:rsid w:val="00D1585E"/>
    <w:rsid w:val="00D22E6D"/>
    <w:rsid w:val="00D24D72"/>
    <w:rsid w:val="00D258E0"/>
    <w:rsid w:val="00D351EF"/>
    <w:rsid w:val="00D46142"/>
    <w:rsid w:val="00D50501"/>
    <w:rsid w:val="00D56233"/>
    <w:rsid w:val="00D56CA0"/>
    <w:rsid w:val="00D67999"/>
    <w:rsid w:val="00D8285C"/>
    <w:rsid w:val="00D82EDE"/>
    <w:rsid w:val="00D86544"/>
    <w:rsid w:val="00D865EC"/>
    <w:rsid w:val="00D90D5B"/>
    <w:rsid w:val="00D91BE0"/>
    <w:rsid w:val="00D955EA"/>
    <w:rsid w:val="00DA3BA0"/>
    <w:rsid w:val="00DB0CE4"/>
    <w:rsid w:val="00DC7388"/>
    <w:rsid w:val="00DD6A7E"/>
    <w:rsid w:val="00DD6BE4"/>
    <w:rsid w:val="00DE1B85"/>
    <w:rsid w:val="00DF3E2C"/>
    <w:rsid w:val="00E01982"/>
    <w:rsid w:val="00E02A3F"/>
    <w:rsid w:val="00E03F03"/>
    <w:rsid w:val="00E0780C"/>
    <w:rsid w:val="00E1121C"/>
    <w:rsid w:val="00E14178"/>
    <w:rsid w:val="00E15834"/>
    <w:rsid w:val="00E31524"/>
    <w:rsid w:val="00E4226A"/>
    <w:rsid w:val="00E42515"/>
    <w:rsid w:val="00E44BE3"/>
    <w:rsid w:val="00E51898"/>
    <w:rsid w:val="00E51D4C"/>
    <w:rsid w:val="00E5486E"/>
    <w:rsid w:val="00E55DA2"/>
    <w:rsid w:val="00E6269D"/>
    <w:rsid w:val="00E67105"/>
    <w:rsid w:val="00E67D8E"/>
    <w:rsid w:val="00E721AC"/>
    <w:rsid w:val="00E73E67"/>
    <w:rsid w:val="00E76AFF"/>
    <w:rsid w:val="00E77EC6"/>
    <w:rsid w:val="00E85544"/>
    <w:rsid w:val="00EA4577"/>
    <w:rsid w:val="00EA4F14"/>
    <w:rsid w:val="00EA5D15"/>
    <w:rsid w:val="00EB1C11"/>
    <w:rsid w:val="00EB21BD"/>
    <w:rsid w:val="00EC0547"/>
    <w:rsid w:val="00EC40DD"/>
    <w:rsid w:val="00ED0940"/>
    <w:rsid w:val="00ED101C"/>
    <w:rsid w:val="00ED61F8"/>
    <w:rsid w:val="00ED7ABF"/>
    <w:rsid w:val="00EE5332"/>
    <w:rsid w:val="00EE7848"/>
    <w:rsid w:val="00EF35CD"/>
    <w:rsid w:val="00F04C12"/>
    <w:rsid w:val="00F10D4B"/>
    <w:rsid w:val="00F11735"/>
    <w:rsid w:val="00F15874"/>
    <w:rsid w:val="00F17B85"/>
    <w:rsid w:val="00F202E5"/>
    <w:rsid w:val="00F239B0"/>
    <w:rsid w:val="00F24CA6"/>
    <w:rsid w:val="00F2578C"/>
    <w:rsid w:val="00F25B06"/>
    <w:rsid w:val="00F34864"/>
    <w:rsid w:val="00F35881"/>
    <w:rsid w:val="00F370B8"/>
    <w:rsid w:val="00F44089"/>
    <w:rsid w:val="00F465A2"/>
    <w:rsid w:val="00F56788"/>
    <w:rsid w:val="00F639A3"/>
    <w:rsid w:val="00F6439D"/>
    <w:rsid w:val="00F64CDE"/>
    <w:rsid w:val="00F66641"/>
    <w:rsid w:val="00F6776C"/>
    <w:rsid w:val="00F71318"/>
    <w:rsid w:val="00F7682C"/>
    <w:rsid w:val="00F76917"/>
    <w:rsid w:val="00F833F5"/>
    <w:rsid w:val="00F84910"/>
    <w:rsid w:val="00F86C3F"/>
    <w:rsid w:val="00F93197"/>
    <w:rsid w:val="00F9495A"/>
    <w:rsid w:val="00F95840"/>
    <w:rsid w:val="00FA0A12"/>
    <w:rsid w:val="00FA1006"/>
    <w:rsid w:val="00FA3CE3"/>
    <w:rsid w:val="00FA5A33"/>
    <w:rsid w:val="00FA6A3C"/>
    <w:rsid w:val="00FC0409"/>
    <w:rsid w:val="00FC7182"/>
    <w:rsid w:val="00FD30FD"/>
    <w:rsid w:val="00FD638B"/>
    <w:rsid w:val="00FE5518"/>
    <w:rsid w:val="00FE691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1748F"/>
  <w15:docId w15:val="{A5BE96CF-056B-47EA-81A5-B9BC503B0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E4BDA"/>
    <w:pPr>
      <w:widowControl w:val="0"/>
      <w:suppressAutoHyphens/>
      <w:autoSpaceDN w:val="0"/>
      <w:spacing w:after="0" w:line="240" w:lineRule="auto"/>
      <w:textAlignment w:val="baseline"/>
    </w:pPr>
    <w:rPr>
      <w:rFonts w:ascii="Calibri" w:eastAsia="Lucida Sans Unicode" w:hAnsi="Calibri" w:cs="Tahoma"/>
      <w:color w:val="000000"/>
      <w:kern w:val="3"/>
      <w:sz w:val="24"/>
      <w:szCs w:val="24"/>
      <w:lang w:val="en-US" w:bidi="en-US"/>
    </w:rPr>
  </w:style>
  <w:style w:type="paragraph" w:styleId="BalloonText">
    <w:name w:val="Balloon Text"/>
    <w:basedOn w:val="Normal"/>
    <w:link w:val="BalloonTextChar"/>
    <w:uiPriority w:val="99"/>
    <w:semiHidden/>
    <w:unhideWhenUsed/>
    <w:rsid w:val="00C705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54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250694">
      <w:bodyDiv w:val="1"/>
      <w:marLeft w:val="0"/>
      <w:marRight w:val="0"/>
      <w:marTop w:val="0"/>
      <w:marBottom w:val="0"/>
      <w:divBdr>
        <w:top w:val="none" w:sz="0" w:space="0" w:color="auto"/>
        <w:left w:val="none" w:sz="0" w:space="0" w:color="auto"/>
        <w:bottom w:val="none" w:sz="0" w:space="0" w:color="auto"/>
        <w:right w:val="none" w:sz="0" w:space="0" w:color="auto"/>
      </w:divBdr>
    </w:div>
    <w:div w:id="809908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E528A7-EA87-4760-BD15-1B4770104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vate private</dc:creator>
  <cp:lastModifiedBy>private private</cp:lastModifiedBy>
  <cp:revision>2</cp:revision>
  <cp:lastPrinted>2022-06-02T10:56:00Z</cp:lastPrinted>
  <dcterms:created xsi:type="dcterms:W3CDTF">2022-06-03T01:13:00Z</dcterms:created>
  <dcterms:modified xsi:type="dcterms:W3CDTF">2022-06-03T01:13:00Z</dcterms:modified>
</cp:coreProperties>
</file>